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C5D029" w14:textId="3E27D206" w:rsidR="00185BD2" w:rsidRDefault="005D5F16" w:rsidP="00185BD2">
      <w:pPr>
        <w:pStyle w:val="Title"/>
      </w:pPr>
      <w:r>
        <w:t>EchoVantage Release notes</w:t>
      </w:r>
    </w:p>
    <w:p w14:paraId="411E5B81" w14:textId="3BAA08DE" w:rsidR="001E6B5C" w:rsidRDefault="00A25C24" w:rsidP="00A01156">
      <w:pPr>
        <w:pStyle w:val="Subtitle"/>
        <w:spacing w:after="0"/>
      </w:pPr>
      <w:r>
        <w:t xml:space="preserve">Version </w:t>
      </w:r>
      <w:r w:rsidR="008157C4">
        <w:t>3.</w:t>
      </w:r>
      <w:r w:rsidR="007C5A42">
        <w:t>3</w:t>
      </w:r>
      <w:r w:rsidR="00AC4D0D">
        <w:t>6</w:t>
      </w:r>
      <w:r w:rsidR="00B159BB">
        <w:t xml:space="preserve">-Hotfix </w:t>
      </w:r>
      <w:r w:rsidR="001317A9">
        <w:t>3</w:t>
      </w:r>
    </w:p>
    <w:p w14:paraId="491FA78A" w14:textId="74E94506" w:rsidR="00EE2C4F" w:rsidRDefault="00EE2C4F" w:rsidP="009143AC">
      <w:pPr>
        <w:pStyle w:val="Heading1"/>
      </w:pPr>
      <w:r>
        <w:t>Improve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5"/>
        <w:gridCol w:w="9085"/>
      </w:tblGrid>
      <w:tr w:rsidR="00A06098" w14:paraId="30483CB8" w14:textId="77777777" w:rsidTr="00A06098">
        <w:tc>
          <w:tcPr>
            <w:tcW w:w="1705" w:type="dxa"/>
          </w:tcPr>
          <w:p w14:paraId="1DF258EB" w14:textId="5239F95F" w:rsidR="00A06098" w:rsidRPr="00A06098" w:rsidRDefault="00A06098" w:rsidP="00EE2C4F">
            <w:pPr>
              <w:rPr>
                <w:b/>
                <w:bCs/>
              </w:rPr>
            </w:pPr>
            <w:r w:rsidRPr="00A06098">
              <w:rPr>
                <w:b/>
                <w:bCs/>
              </w:rPr>
              <w:t>Ticket Number</w:t>
            </w:r>
          </w:p>
        </w:tc>
        <w:tc>
          <w:tcPr>
            <w:tcW w:w="9085" w:type="dxa"/>
          </w:tcPr>
          <w:p w14:paraId="7549EE4F" w14:textId="118EBD97" w:rsidR="00A06098" w:rsidRPr="00A06098" w:rsidRDefault="00A06098" w:rsidP="00EE2C4F">
            <w:pPr>
              <w:rPr>
                <w:b/>
                <w:bCs/>
              </w:rPr>
            </w:pPr>
            <w:proofErr w:type="spellStart"/>
            <w:r w:rsidRPr="00A06098">
              <w:rPr>
                <w:b/>
                <w:bCs/>
              </w:rPr>
              <w:t>Decription</w:t>
            </w:r>
            <w:proofErr w:type="spellEnd"/>
          </w:p>
        </w:tc>
      </w:tr>
      <w:tr w:rsidR="00A06098" w14:paraId="05220E50" w14:textId="77777777" w:rsidTr="00A06098">
        <w:tc>
          <w:tcPr>
            <w:tcW w:w="1705" w:type="dxa"/>
          </w:tcPr>
          <w:p w14:paraId="1FF2F235" w14:textId="68F99121" w:rsidR="00A06098" w:rsidRPr="00A06098" w:rsidRDefault="00A06098" w:rsidP="00A06098">
            <w:pPr>
              <w:rPr>
                <w:rFonts w:cstheme="minorHAnsi"/>
              </w:rPr>
            </w:pPr>
            <w:r w:rsidRPr="00A06098">
              <w:rPr>
                <w:rFonts w:cstheme="minorHAnsi"/>
              </w:rPr>
              <w:t>EV-</w:t>
            </w:r>
            <w:r w:rsidR="00766236">
              <w:rPr>
                <w:rFonts w:cstheme="minorHAnsi"/>
              </w:rPr>
              <w:t>3834</w:t>
            </w:r>
          </w:p>
        </w:tc>
        <w:tc>
          <w:tcPr>
            <w:tcW w:w="9085" w:type="dxa"/>
          </w:tcPr>
          <w:p w14:paraId="4642A0DD" w14:textId="537908AD" w:rsidR="00A06098" w:rsidRPr="00A06098" w:rsidRDefault="00766236" w:rsidP="00525E20">
            <w:pPr>
              <w:rPr>
                <w:rFonts w:cstheme="minorHAnsi"/>
              </w:rPr>
            </w:pPr>
            <w:r>
              <w:rPr>
                <w:rFonts w:ascii="Segoe UI" w:hAnsi="Segoe UI" w:cs="Segoe UI"/>
                <w:color w:val="172B4D"/>
                <w:spacing w:val="-1"/>
              </w:rPr>
              <w:t xml:space="preserve">Updated how Group Events are created and synchronized with Mend to accommodate changes on the Mend side. There were no changes to how Group telemedicine events work in </w:t>
            </w:r>
            <w:proofErr w:type="spellStart"/>
            <w:r>
              <w:rPr>
                <w:rFonts w:ascii="Segoe UI" w:hAnsi="Segoe UI" w:cs="Segoe UI"/>
                <w:color w:val="172B4D"/>
                <w:spacing w:val="-1"/>
              </w:rPr>
              <w:t>EchoVantage</w:t>
            </w:r>
            <w:proofErr w:type="spellEnd"/>
            <w:r>
              <w:rPr>
                <w:rFonts w:ascii="Segoe UI" w:hAnsi="Segoe UI" w:cs="Segoe UI"/>
                <w:color w:val="172B4D"/>
                <w:spacing w:val="-1"/>
              </w:rPr>
              <w:t>.</w:t>
            </w:r>
          </w:p>
        </w:tc>
      </w:tr>
    </w:tbl>
    <w:p w14:paraId="2A54F727" w14:textId="77777777" w:rsidR="00802AD8" w:rsidRPr="00802AD8" w:rsidRDefault="00802AD8" w:rsidP="00802AD8"/>
    <w:sectPr w:rsidR="00802AD8" w:rsidRPr="00802AD8" w:rsidSect="00E66B8E">
      <w:headerReference w:type="default" r:id="rId8"/>
      <w:footerReference w:type="default" r:id="rId9"/>
      <w:pgSz w:w="12240" w:h="15840" w:code="1"/>
      <w:pgMar w:top="1008" w:right="720" w:bottom="720" w:left="72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EABACD" w14:textId="77777777" w:rsidR="000122F6" w:rsidRDefault="000122F6" w:rsidP="00185BD2">
      <w:pPr>
        <w:spacing w:before="0" w:after="0" w:line="240" w:lineRule="auto"/>
      </w:pPr>
      <w:r>
        <w:separator/>
      </w:r>
    </w:p>
  </w:endnote>
  <w:endnote w:type="continuationSeparator" w:id="0">
    <w:p w14:paraId="3299A366" w14:textId="77777777" w:rsidR="000122F6" w:rsidRDefault="000122F6" w:rsidP="00185BD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 SemiBold">
    <w:altName w:val="Open Sans SemiBold"/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43B512" w14:textId="77777777" w:rsidR="00491C1B" w:rsidRDefault="00491C1B" w:rsidP="00491C1B">
    <w:pPr>
      <w:pStyle w:val="Footer"/>
      <w:spacing w:before="0"/>
      <w:jc w:val="center"/>
    </w:pPr>
    <w:r>
      <w:t>© The Echo Group, All Rights Reserved</w:t>
    </w:r>
  </w:p>
  <w:p w14:paraId="3F86201F" w14:textId="7A952A6F" w:rsidR="00491C1B" w:rsidRDefault="00A160F9" w:rsidP="00491C1B">
    <w:pPr>
      <w:pStyle w:val="Footer"/>
      <w:spacing w:before="0"/>
      <w:jc w:val="center"/>
    </w:pPr>
    <w:hyperlink r:id="rId1" w:history="1">
      <w:r w:rsidR="005C00A4" w:rsidRPr="00C03513">
        <w:rPr>
          <w:rStyle w:val="Hyperlink"/>
        </w:rPr>
        <w:t>www.echobh.com</w:t>
      </w:r>
    </w:hyperlink>
  </w:p>
  <w:p w14:paraId="13B79AF3" w14:textId="74D6CE35" w:rsidR="005C00A4" w:rsidRDefault="005C00A4" w:rsidP="00491C1B">
    <w:pPr>
      <w:pStyle w:val="Footer"/>
      <w:spacing w:before="0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  <w:p w14:paraId="550D5E8F" w14:textId="2B734530" w:rsidR="00E66B8E" w:rsidRPr="00491C1B" w:rsidRDefault="00E66B8E" w:rsidP="00491C1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98680E" w14:textId="77777777" w:rsidR="000122F6" w:rsidRDefault="000122F6" w:rsidP="00185BD2">
      <w:pPr>
        <w:spacing w:before="0" w:after="0" w:line="240" w:lineRule="auto"/>
      </w:pPr>
      <w:r>
        <w:separator/>
      </w:r>
    </w:p>
  </w:footnote>
  <w:footnote w:type="continuationSeparator" w:id="0">
    <w:p w14:paraId="43BA8CAD" w14:textId="77777777" w:rsidR="000122F6" w:rsidRDefault="000122F6" w:rsidP="00185BD2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323A61" w14:textId="66D04E37" w:rsidR="00185BD2" w:rsidRDefault="00185BD2" w:rsidP="00185BD2">
    <w:pPr>
      <w:pStyle w:val="Header"/>
      <w:jc w:val="right"/>
      <w:rPr>
        <w:rFonts w:ascii="Open Sans SemiBold" w:hAnsi="Open Sans SemiBold" w:cs="Open Sans SemiBold"/>
      </w:rPr>
    </w:pPr>
    <w:r>
      <w:rPr>
        <w:noProof/>
      </w:rPr>
      <w:drawing>
        <wp:anchor distT="0" distB="0" distL="114300" distR="114300" simplePos="0" relativeHeight="251657216" behindDoc="0" locked="0" layoutInCell="1" allowOverlap="1" wp14:anchorId="1D0696F1" wp14:editId="20D94D28">
          <wp:simplePos x="0" y="0"/>
          <wp:positionH relativeFrom="column">
            <wp:posOffset>57150</wp:posOffset>
          </wp:positionH>
          <wp:positionV relativeFrom="paragraph">
            <wp:posOffset>-68580</wp:posOffset>
          </wp:positionV>
          <wp:extent cx="638175" cy="638175"/>
          <wp:effectExtent l="0" t="0" r="9525" b="9525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8175" cy="6381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D5F16">
      <w:rPr>
        <w:noProof/>
      </w:rPr>
      <w:t>EchoVantage Release Notes</w:t>
    </w:r>
  </w:p>
  <w:p w14:paraId="371D2E82" w14:textId="4A64E306" w:rsidR="00020C40" w:rsidRDefault="0030220F" w:rsidP="00020C40">
    <w:pPr>
      <w:pStyle w:val="Header"/>
      <w:jc w:val="right"/>
      <w:rPr>
        <w:rFonts w:ascii="Open Sans SemiBold" w:hAnsi="Open Sans SemiBold" w:cs="Open Sans SemiBold"/>
      </w:rPr>
    </w:pPr>
    <w:r>
      <w:rPr>
        <w:rFonts w:ascii="Open Sans SemiBold" w:hAnsi="Open Sans SemiBold" w:cs="Open Sans SemiBold"/>
      </w:rPr>
      <w:t>Version</w:t>
    </w:r>
    <w:r w:rsidR="007E081F">
      <w:rPr>
        <w:rFonts w:ascii="Open Sans SemiBold" w:hAnsi="Open Sans SemiBold" w:cs="Open Sans SemiBold"/>
      </w:rPr>
      <w:t xml:space="preserve"> </w:t>
    </w:r>
    <w:r w:rsidR="005D5F16">
      <w:rPr>
        <w:rFonts w:ascii="Open Sans SemiBold" w:hAnsi="Open Sans SemiBold" w:cs="Open Sans SemiBold"/>
      </w:rPr>
      <w:t>3.</w:t>
    </w:r>
    <w:r w:rsidR="007C5A42">
      <w:rPr>
        <w:rFonts w:ascii="Open Sans SemiBold" w:hAnsi="Open Sans SemiBold" w:cs="Open Sans SemiBold"/>
      </w:rPr>
      <w:t>3</w:t>
    </w:r>
    <w:r w:rsidR="00AC4D0D">
      <w:rPr>
        <w:rFonts w:ascii="Open Sans SemiBold" w:hAnsi="Open Sans SemiBold" w:cs="Open Sans SemiBold"/>
      </w:rPr>
      <w:t>6</w:t>
    </w:r>
    <w:r w:rsidR="00B159BB">
      <w:rPr>
        <w:rFonts w:ascii="Open Sans SemiBold" w:hAnsi="Open Sans SemiBold" w:cs="Open Sans SemiBold"/>
      </w:rPr>
      <w:t xml:space="preserve">-Hotifx </w:t>
    </w:r>
    <w:r w:rsidR="001317A9">
      <w:rPr>
        <w:rFonts w:ascii="Open Sans SemiBold" w:hAnsi="Open Sans SemiBold" w:cs="Open Sans SemiBold"/>
      </w:rPr>
      <w:t>3</w:t>
    </w:r>
  </w:p>
  <w:p w14:paraId="0F43976E" w14:textId="0F9BBAF6" w:rsidR="00185BD2" w:rsidRPr="00B7692C" w:rsidRDefault="005D5F16" w:rsidP="005D5F16">
    <w:pPr>
      <w:pStyle w:val="Header"/>
      <w:jc w:val="right"/>
      <w:rPr>
        <w:rFonts w:ascii="Open Sans SemiBold" w:hAnsi="Open Sans SemiBold" w:cs="Open Sans SemiBold"/>
      </w:rPr>
    </w:pPr>
    <w:r>
      <w:rPr>
        <w:rFonts w:ascii="Open Sans SemiBold" w:hAnsi="Open Sans SemiBold" w:cs="Open Sans SemiBold"/>
      </w:rPr>
      <w:fldChar w:fldCharType="begin"/>
    </w:r>
    <w:r>
      <w:rPr>
        <w:rFonts w:ascii="Open Sans SemiBold" w:hAnsi="Open Sans SemiBold" w:cs="Open Sans SemiBold"/>
      </w:rPr>
      <w:instrText xml:space="preserve"> DATE \@ "MMMM d, yyyy" </w:instrText>
    </w:r>
    <w:r>
      <w:rPr>
        <w:rFonts w:ascii="Open Sans SemiBold" w:hAnsi="Open Sans SemiBold" w:cs="Open Sans SemiBold"/>
      </w:rPr>
      <w:fldChar w:fldCharType="separate"/>
    </w:r>
    <w:r w:rsidR="00A160F9">
      <w:rPr>
        <w:rFonts w:ascii="Open Sans SemiBold" w:hAnsi="Open Sans SemiBold" w:cs="Open Sans SemiBold"/>
        <w:noProof/>
      </w:rPr>
      <w:t>June 24, 2022</w:t>
    </w:r>
    <w:r>
      <w:rPr>
        <w:rFonts w:ascii="Open Sans SemiBold" w:hAnsi="Open Sans SemiBold" w:cs="Open Sans SemiBold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C45E2"/>
    <w:multiLevelType w:val="hybridMultilevel"/>
    <w:tmpl w:val="703AB9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E03DD7"/>
    <w:multiLevelType w:val="hybridMultilevel"/>
    <w:tmpl w:val="E05A85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223310"/>
    <w:multiLevelType w:val="hybridMultilevel"/>
    <w:tmpl w:val="30C66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D66129"/>
    <w:multiLevelType w:val="hybridMultilevel"/>
    <w:tmpl w:val="354873D8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4" w15:restartNumberingAfterBreak="0">
    <w:nsid w:val="27157867"/>
    <w:multiLevelType w:val="hybridMultilevel"/>
    <w:tmpl w:val="9C2E2D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5F01AA"/>
    <w:multiLevelType w:val="multilevel"/>
    <w:tmpl w:val="6674CA5A"/>
    <w:styleLink w:val="CurrentList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F122F4"/>
    <w:multiLevelType w:val="hybridMultilevel"/>
    <w:tmpl w:val="34840A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2956FE"/>
    <w:multiLevelType w:val="multilevel"/>
    <w:tmpl w:val="2F04F6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09B2286"/>
    <w:multiLevelType w:val="multilevel"/>
    <w:tmpl w:val="62165C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1393AC1"/>
    <w:multiLevelType w:val="hybridMultilevel"/>
    <w:tmpl w:val="6156BD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3AE7CC8"/>
    <w:multiLevelType w:val="hybridMultilevel"/>
    <w:tmpl w:val="9D125A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4AC0489"/>
    <w:multiLevelType w:val="hybridMultilevel"/>
    <w:tmpl w:val="65CE10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B395B83"/>
    <w:multiLevelType w:val="hybridMultilevel"/>
    <w:tmpl w:val="B8A05494"/>
    <w:lvl w:ilvl="0" w:tplc="328A3EFC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C722D0"/>
    <w:multiLevelType w:val="hybridMultilevel"/>
    <w:tmpl w:val="8A820B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22100D"/>
    <w:multiLevelType w:val="hybridMultilevel"/>
    <w:tmpl w:val="E4B8FD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3DE039A"/>
    <w:multiLevelType w:val="hybridMultilevel"/>
    <w:tmpl w:val="CB2017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8A377B6"/>
    <w:multiLevelType w:val="hybridMultilevel"/>
    <w:tmpl w:val="C3D688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B5F7C42"/>
    <w:multiLevelType w:val="hybridMultilevel"/>
    <w:tmpl w:val="6674CA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8CB65F2"/>
    <w:multiLevelType w:val="hybridMultilevel"/>
    <w:tmpl w:val="887A5828"/>
    <w:lvl w:ilvl="0" w:tplc="0409000F">
      <w:start w:val="1"/>
      <w:numFmt w:val="decimal"/>
      <w:lvlText w:val="%1."/>
      <w:lvlJc w:val="left"/>
      <w:pPr>
        <w:ind w:left="768" w:hanging="360"/>
      </w:pPr>
    </w:lvl>
    <w:lvl w:ilvl="1" w:tplc="04090019" w:tentative="1">
      <w:start w:val="1"/>
      <w:numFmt w:val="lowerLetter"/>
      <w:lvlText w:val="%2."/>
      <w:lvlJc w:val="left"/>
      <w:pPr>
        <w:ind w:left="1488" w:hanging="360"/>
      </w:pPr>
    </w:lvl>
    <w:lvl w:ilvl="2" w:tplc="0409001B" w:tentative="1">
      <w:start w:val="1"/>
      <w:numFmt w:val="lowerRoman"/>
      <w:lvlText w:val="%3."/>
      <w:lvlJc w:val="right"/>
      <w:pPr>
        <w:ind w:left="2208" w:hanging="180"/>
      </w:pPr>
    </w:lvl>
    <w:lvl w:ilvl="3" w:tplc="0409000F" w:tentative="1">
      <w:start w:val="1"/>
      <w:numFmt w:val="decimal"/>
      <w:lvlText w:val="%4."/>
      <w:lvlJc w:val="left"/>
      <w:pPr>
        <w:ind w:left="2928" w:hanging="360"/>
      </w:pPr>
    </w:lvl>
    <w:lvl w:ilvl="4" w:tplc="04090019" w:tentative="1">
      <w:start w:val="1"/>
      <w:numFmt w:val="lowerLetter"/>
      <w:lvlText w:val="%5."/>
      <w:lvlJc w:val="left"/>
      <w:pPr>
        <w:ind w:left="3648" w:hanging="360"/>
      </w:pPr>
    </w:lvl>
    <w:lvl w:ilvl="5" w:tplc="0409001B" w:tentative="1">
      <w:start w:val="1"/>
      <w:numFmt w:val="lowerRoman"/>
      <w:lvlText w:val="%6."/>
      <w:lvlJc w:val="right"/>
      <w:pPr>
        <w:ind w:left="4368" w:hanging="180"/>
      </w:pPr>
    </w:lvl>
    <w:lvl w:ilvl="6" w:tplc="0409000F" w:tentative="1">
      <w:start w:val="1"/>
      <w:numFmt w:val="decimal"/>
      <w:lvlText w:val="%7."/>
      <w:lvlJc w:val="left"/>
      <w:pPr>
        <w:ind w:left="5088" w:hanging="360"/>
      </w:pPr>
    </w:lvl>
    <w:lvl w:ilvl="7" w:tplc="04090019" w:tentative="1">
      <w:start w:val="1"/>
      <w:numFmt w:val="lowerLetter"/>
      <w:lvlText w:val="%8."/>
      <w:lvlJc w:val="left"/>
      <w:pPr>
        <w:ind w:left="5808" w:hanging="360"/>
      </w:pPr>
    </w:lvl>
    <w:lvl w:ilvl="8" w:tplc="0409001B" w:tentative="1">
      <w:start w:val="1"/>
      <w:numFmt w:val="lowerRoman"/>
      <w:lvlText w:val="%9."/>
      <w:lvlJc w:val="right"/>
      <w:pPr>
        <w:ind w:left="6528" w:hanging="180"/>
      </w:pPr>
    </w:lvl>
  </w:abstractNum>
  <w:abstractNum w:abstractNumId="19" w15:restartNumberingAfterBreak="0">
    <w:nsid w:val="7B5827D2"/>
    <w:multiLevelType w:val="hybridMultilevel"/>
    <w:tmpl w:val="AC466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27999804">
    <w:abstractNumId w:val="18"/>
  </w:num>
  <w:num w:numId="2" w16cid:durableId="1749377244">
    <w:abstractNumId w:val="3"/>
  </w:num>
  <w:num w:numId="3" w16cid:durableId="731317656">
    <w:abstractNumId w:val="11"/>
  </w:num>
  <w:num w:numId="4" w16cid:durableId="1315791774">
    <w:abstractNumId w:val="16"/>
  </w:num>
  <w:num w:numId="5" w16cid:durableId="1012076414">
    <w:abstractNumId w:val="1"/>
  </w:num>
  <w:num w:numId="6" w16cid:durableId="1829442234">
    <w:abstractNumId w:val="2"/>
  </w:num>
  <w:num w:numId="7" w16cid:durableId="497812795">
    <w:abstractNumId w:val="9"/>
  </w:num>
  <w:num w:numId="8" w16cid:durableId="1350718829">
    <w:abstractNumId w:val="17"/>
  </w:num>
  <w:num w:numId="9" w16cid:durableId="312292268">
    <w:abstractNumId w:val="5"/>
  </w:num>
  <w:num w:numId="10" w16cid:durableId="1319503192">
    <w:abstractNumId w:val="6"/>
  </w:num>
  <w:num w:numId="11" w16cid:durableId="1222906592">
    <w:abstractNumId w:val="14"/>
  </w:num>
  <w:num w:numId="12" w16cid:durableId="1425036222">
    <w:abstractNumId w:val="8"/>
  </w:num>
  <w:num w:numId="13" w16cid:durableId="1746608976">
    <w:abstractNumId w:val="13"/>
  </w:num>
  <w:num w:numId="14" w16cid:durableId="148716397">
    <w:abstractNumId w:val="19"/>
  </w:num>
  <w:num w:numId="15" w16cid:durableId="1686207434">
    <w:abstractNumId w:val="10"/>
  </w:num>
  <w:num w:numId="16" w16cid:durableId="52780834">
    <w:abstractNumId w:val="15"/>
  </w:num>
  <w:num w:numId="17" w16cid:durableId="1735928845">
    <w:abstractNumId w:val="12"/>
  </w:num>
  <w:num w:numId="18" w16cid:durableId="721103097">
    <w:abstractNumId w:val="0"/>
  </w:num>
  <w:num w:numId="19" w16cid:durableId="678432802">
    <w:abstractNumId w:val="7"/>
  </w:num>
  <w:num w:numId="20" w16cid:durableId="2003270895">
    <w:abstractNumId w:val="4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3sDQxMLQ0tjQ3MjdT0lEKTi0uzszPAykwqQUAZeQkxSwAAAA="/>
  </w:docVars>
  <w:rsids>
    <w:rsidRoot w:val="00185BD2"/>
    <w:rsid w:val="00000711"/>
    <w:rsid w:val="0000081F"/>
    <w:rsid w:val="00000AC3"/>
    <w:rsid w:val="0000177F"/>
    <w:rsid w:val="000017C0"/>
    <w:rsid w:val="00001A22"/>
    <w:rsid w:val="00002369"/>
    <w:rsid w:val="00002863"/>
    <w:rsid w:val="00002DC6"/>
    <w:rsid w:val="00003CD3"/>
    <w:rsid w:val="00004790"/>
    <w:rsid w:val="00005BB7"/>
    <w:rsid w:val="00005F4A"/>
    <w:rsid w:val="000062F4"/>
    <w:rsid w:val="00006782"/>
    <w:rsid w:val="0001027A"/>
    <w:rsid w:val="000122F6"/>
    <w:rsid w:val="00013547"/>
    <w:rsid w:val="00013F25"/>
    <w:rsid w:val="000141B0"/>
    <w:rsid w:val="000144F5"/>
    <w:rsid w:val="000152E7"/>
    <w:rsid w:val="00016ADC"/>
    <w:rsid w:val="00016CF2"/>
    <w:rsid w:val="00020650"/>
    <w:rsid w:val="00020C40"/>
    <w:rsid w:val="00020E08"/>
    <w:rsid w:val="00020ECB"/>
    <w:rsid w:val="00021667"/>
    <w:rsid w:val="00021D15"/>
    <w:rsid w:val="0002265C"/>
    <w:rsid w:val="000229BF"/>
    <w:rsid w:val="00023A79"/>
    <w:rsid w:val="00024070"/>
    <w:rsid w:val="000241ED"/>
    <w:rsid w:val="00024330"/>
    <w:rsid w:val="000253DD"/>
    <w:rsid w:val="00026724"/>
    <w:rsid w:val="000273BB"/>
    <w:rsid w:val="00031D98"/>
    <w:rsid w:val="00031E0E"/>
    <w:rsid w:val="000325D9"/>
    <w:rsid w:val="00032EB7"/>
    <w:rsid w:val="00033DB2"/>
    <w:rsid w:val="0003777B"/>
    <w:rsid w:val="00040268"/>
    <w:rsid w:val="00040A57"/>
    <w:rsid w:val="00041BC5"/>
    <w:rsid w:val="000424D4"/>
    <w:rsid w:val="000448B5"/>
    <w:rsid w:val="000453E5"/>
    <w:rsid w:val="00045990"/>
    <w:rsid w:val="00046072"/>
    <w:rsid w:val="0004616A"/>
    <w:rsid w:val="00046B9E"/>
    <w:rsid w:val="00046D4B"/>
    <w:rsid w:val="000478E3"/>
    <w:rsid w:val="00047D4E"/>
    <w:rsid w:val="0005035F"/>
    <w:rsid w:val="00052761"/>
    <w:rsid w:val="00053816"/>
    <w:rsid w:val="0005499C"/>
    <w:rsid w:val="000551B8"/>
    <w:rsid w:val="000556A1"/>
    <w:rsid w:val="00057301"/>
    <w:rsid w:val="00057771"/>
    <w:rsid w:val="00057B93"/>
    <w:rsid w:val="000608A1"/>
    <w:rsid w:val="0006148B"/>
    <w:rsid w:val="00062591"/>
    <w:rsid w:val="00063143"/>
    <w:rsid w:val="00063AEE"/>
    <w:rsid w:val="00063E0B"/>
    <w:rsid w:val="000643BD"/>
    <w:rsid w:val="00064472"/>
    <w:rsid w:val="00064C9E"/>
    <w:rsid w:val="0006539D"/>
    <w:rsid w:val="00066608"/>
    <w:rsid w:val="00066BC5"/>
    <w:rsid w:val="000678FE"/>
    <w:rsid w:val="000679B1"/>
    <w:rsid w:val="000718BE"/>
    <w:rsid w:val="00073CA4"/>
    <w:rsid w:val="00073FA1"/>
    <w:rsid w:val="00076D48"/>
    <w:rsid w:val="00076DC7"/>
    <w:rsid w:val="00077FA4"/>
    <w:rsid w:val="00080F09"/>
    <w:rsid w:val="00081521"/>
    <w:rsid w:val="000815EE"/>
    <w:rsid w:val="00083FC4"/>
    <w:rsid w:val="0008402D"/>
    <w:rsid w:val="00084219"/>
    <w:rsid w:val="00087371"/>
    <w:rsid w:val="00090BF5"/>
    <w:rsid w:val="00091014"/>
    <w:rsid w:val="00091ABB"/>
    <w:rsid w:val="00093E70"/>
    <w:rsid w:val="000942D7"/>
    <w:rsid w:val="000A16CF"/>
    <w:rsid w:val="000A2C6F"/>
    <w:rsid w:val="000A321D"/>
    <w:rsid w:val="000A38F4"/>
    <w:rsid w:val="000A4285"/>
    <w:rsid w:val="000A46A4"/>
    <w:rsid w:val="000A5CEC"/>
    <w:rsid w:val="000B0AC8"/>
    <w:rsid w:val="000B1618"/>
    <w:rsid w:val="000B1AA4"/>
    <w:rsid w:val="000B28CE"/>
    <w:rsid w:val="000B2EB1"/>
    <w:rsid w:val="000B3A5B"/>
    <w:rsid w:val="000B3CDE"/>
    <w:rsid w:val="000B41DF"/>
    <w:rsid w:val="000B43D6"/>
    <w:rsid w:val="000B458B"/>
    <w:rsid w:val="000B5725"/>
    <w:rsid w:val="000B6BD6"/>
    <w:rsid w:val="000B6CBD"/>
    <w:rsid w:val="000C0318"/>
    <w:rsid w:val="000C1287"/>
    <w:rsid w:val="000C1DC8"/>
    <w:rsid w:val="000C2F88"/>
    <w:rsid w:val="000C30BD"/>
    <w:rsid w:val="000C31D6"/>
    <w:rsid w:val="000C517B"/>
    <w:rsid w:val="000C58D4"/>
    <w:rsid w:val="000C59CB"/>
    <w:rsid w:val="000C5CA0"/>
    <w:rsid w:val="000C5F39"/>
    <w:rsid w:val="000C742B"/>
    <w:rsid w:val="000D1CE4"/>
    <w:rsid w:val="000D1E82"/>
    <w:rsid w:val="000D38F2"/>
    <w:rsid w:val="000D396A"/>
    <w:rsid w:val="000D3CC4"/>
    <w:rsid w:val="000D4D70"/>
    <w:rsid w:val="000D4E18"/>
    <w:rsid w:val="000D5C08"/>
    <w:rsid w:val="000D5F9D"/>
    <w:rsid w:val="000D6951"/>
    <w:rsid w:val="000D7150"/>
    <w:rsid w:val="000E00B5"/>
    <w:rsid w:val="000E19E0"/>
    <w:rsid w:val="000E1A9A"/>
    <w:rsid w:val="000E1C62"/>
    <w:rsid w:val="000E4381"/>
    <w:rsid w:val="000E43F2"/>
    <w:rsid w:val="000E47B9"/>
    <w:rsid w:val="000E4C55"/>
    <w:rsid w:val="000E510C"/>
    <w:rsid w:val="000E56D9"/>
    <w:rsid w:val="000E6722"/>
    <w:rsid w:val="000E76AA"/>
    <w:rsid w:val="000E7E09"/>
    <w:rsid w:val="000F4CC9"/>
    <w:rsid w:val="000F5442"/>
    <w:rsid w:val="000F5919"/>
    <w:rsid w:val="000F59E4"/>
    <w:rsid w:val="000F5FD0"/>
    <w:rsid w:val="000F63C9"/>
    <w:rsid w:val="000F68BF"/>
    <w:rsid w:val="000F7A62"/>
    <w:rsid w:val="000F7E17"/>
    <w:rsid w:val="001002C8"/>
    <w:rsid w:val="00100A3A"/>
    <w:rsid w:val="00100DD5"/>
    <w:rsid w:val="00101601"/>
    <w:rsid w:val="00101EE0"/>
    <w:rsid w:val="001025B8"/>
    <w:rsid w:val="001032F4"/>
    <w:rsid w:val="00104180"/>
    <w:rsid w:val="00107C13"/>
    <w:rsid w:val="001101E5"/>
    <w:rsid w:val="0011272C"/>
    <w:rsid w:val="00114D47"/>
    <w:rsid w:val="00115284"/>
    <w:rsid w:val="00115937"/>
    <w:rsid w:val="00115D9B"/>
    <w:rsid w:val="001175A1"/>
    <w:rsid w:val="0012123E"/>
    <w:rsid w:val="001239DC"/>
    <w:rsid w:val="001259A9"/>
    <w:rsid w:val="0012640A"/>
    <w:rsid w:val="0013032B"/>
    <w:rsid w:val="001317A9"/>
    <w:rsid w:val="00132142"/>
    <w:rsid w:val="00132BFC"/>
    <w:rsid w:val="001332E4"/>
    <w:rsid w:val="0013565C"/>
    <w:rsid w:val="001360F5"/>
    <w:rsid w:val="00137351"/>
    <w:rsid w:val="001411DC"/>
    <w:rsid w:val="00142569"/>
    <w:rsid w:val="00142921"/>
    <w:rsid w:val="00142C82"/>
    <w:rsid w:val="00143458"/>
    <w:rsid w:val="00145A97"/>
    <w:rsid w:val="00150BF4"/>
    <w:rsid w:val="00151364"/>
    <w:rsid w:val="00151AE1"/>
    <w:rsid w:val="00151E28"/>
    <w:rsid w:val="001523BF"/>
    <w:rsid w:val="001526AF"/>
    <w:rsid w:val="00154C2E"/>
    <w:rsid w:val="00154D8F"/>
    <w:rsid w:val="001573A5"/>
    <w:rsid w:val="00160A0B"/>
    <w:rsid w:val="00160FF3"/>
    <w:rsid w:val="00162459"/>
    <w:rsid w:val="0016281B"/>
    <w:rsid w:val="00162B49"/>
    <w:rsid w:val="00163440"/>
    <w:rsid w:val="0016435F"/>
    <w:rsid w:val="0016494E"/>
    <w:rsid w:val="001660BC"/>
    <w:rsid w:val="001661B7"/>
    <w:rsid w:val="001669D5"/>
    <w:rsid w:val="001674A2"/>
    <w:rsid w:val="00167A71"/>
    <w:rsid w:val="001714E9"/>
    <w:rsid w:val="00171A03"/>
    <w:rsid w:val="0017234F"/>
    <w:rsid w:val="00172409"/>
    <w:rsid w:val="00173B5F"/>
    <w:rsid w:val="0017431D"/>
    <w:rsid w:val="00176B17"/>
    <w:rsid w:val="00177B63"/>
    <w:rsid w:val="00180995"/>
    <w:rsid w:val="001849DE"/>
    <w:rsid w:val="00185109"/>
    <w:rsid w:val="001852A2"/>
    <w:rsid w:val="0018566D"/>
    <w:rsid w:val="00185BD2"/>
    <w:rsid w:val="00186A3B"/>
    <w:rsid w:val="00186D21"/>
    <w:rsid w:val="00187417"/>
    <w:rsid w:val="00192304"/>
    <w:rsid w:val="001923BC"/>
    <w:rsid w:val="001924A8"/>
    <w:rsid w:val="00192971"/>
    <w:rsid w:val="0019324C"/>
    <w:rsid w:val="00193DAD"/>
    <w:rsid w:val="00194871"/>
    <w:rsid w:val="00196039"/>
    <w:rsid w:val="001A5A85"/>
    <w:rsid w:val="001A769A"/>
    <w:rsid w:val="001A7BFE"/>
    <w:rsid w:val="001B03D6"/>
    <w:rsid w:val="001B1B45"/>
    <w:rsid w:val="001B206A"/>
    <w:rsid w:val="001B41DB"/>
    <w:rsid w:val="001B7CD5"/>
    <w:rsid w:val="001B7D80"/>
    <w:rsid w:val="001C16CD"/>
    <w:rsid w:val="001C236C"/>
    <w:rsid w:val="001C2FAF"/>
    <w:rsid w:val="001C3B50"/>
    <w:rsid w:val="001C4D92"/>
    <w:rsid w:val="001C5ED5"/>
    <w:rsid w:val="001C699E"/>
    <w:rsid w:val="001C7E53"/>
    <w:rsid w:val="001D06D5"/>
    <w:rsid w:val="001D1034"/>
    <w:rsid w:val="001D11B3"/>
    <w:rsid w:val="001D141C"/>
    <w:rsid w:val="001D263E"/>
    <w:rsid w:val="001D3062"/>
    <w:rsid w:val="001D6F82"/>
    <w:rsid w:val="001D79D5"/>
    <w:rsid w:val="001E11C8"/>
    <w:rsid w:val="001E1EBF"/>
    <w:rsid w:val="001E4361"/>
    <w:rsid w:val="001E565F"/>
    <w:rsid w:val="001E6B5C"/>
    <w:rsid w:val="001E72AA"/>
    <w:rsid w:val="001F014F"/>
    <w:rsid w:val="001F1DA0"/>
    <w:rsid w:val="001F3128"/>
    <w:rsid w:val="001F4447"/>
    <w:rsid w:val="001F4F67"/>
    <w:rsid w:val="001F574C"/>
    <w:rsid w:val="001F5ED4"/>
    <w:rsid w:val="001F62E5"/>
    <w:rsid w:val="001F6A40"/>
    <w:rsid w:val="00200EF8"/>
    <w:rsid w:val="002017B6"/>
    <w:rsid w:val="00201923"/>
    <w:rsid w:val="002025B8"/>
    <w:rsid w:val="002027E3"/>
    <w:rsid w:val="00203780"/>
    <w:rsid w:val="002039CE"/>
    <w:rsid w:val="00204750"/>
    <w:rsid w:val="00205C8C"/>
    <w:rsid w:val="00206352"/>
    <w:rsid w:val="00207082"/>
    <w:rsid w:val="00207FDC"/>
    <w:rsid w:val="0021078B"/>
    <w:rsid w:val="00210F96"/>
    <w:rsid w:val="0021187B"/>
    <w:rsid w:val="00212067"/>
    <w:rsid w:val="00212FBA"/>
    <w:rsid w:val="00213B94"/>
    <w:rsid w:val="00215740"/>
    <w:rsid w:val="00215E0C"/>
    <w:rsid w:val="00215E6D"/>
    <w:rsid w:val="002161AB"/>
    <w:rsid w:val="00216B1E"/>
    <w:rsid w:val="00216EB2"/>
    <w:rsid w:val="00217E35"/>
    <w:rsid w:val="0022071A"/>
    <w:rsid w:val="00220D1E"/>
    <w:rsid w:val="00222225"/>
    <w:rsid w:val="0022261D"/>
    <w:rsid w:val="002230BE"/>
    <w:rsid w:val="0022374F"/>
    <w:rsid w:val="002251B1"/>
    <w:rsid w:val="00225344"/>
    <w:rsid w:val="00225793"/>
    <w:rsid w:val="00225AEC"/>
    <w:rsid w:val="00226303"/>
    <w:rsid w:val="00226855"/>
    <w:rsid w:val="00230316"/>
    <w:rsid w:val="00231828"/>
    <w:rsid w:val="002325A6"/>
    <w:rsid w:val="00232733"/>
    <w:rsid w:val="0023552B"/>
    <w:rsid w:val="00235948"/>
    <w:rsid w:val="002400F2"/>
    <w:rsid w:val="00242A4A"/>
    <w:rsid w:val="00244158"/>
    <w:rsid w:val="00245032"/>
    <w:rsid w:val="00245995"/>
    <w:rsid w:val="00246AC7"/>
    <w:rsid w:val="00247BB9"/>
    <w:rsid w:val="00251AB3"/>
    <w:rsid w:val="0025308F"/>
    <w:rsid w:val="00254027"/>
    <w:rsid w:val="0025432F"/>
    <w:rsid w:val="0025626D"/>
    <w:rsid w:val="00256363"/>
    <w:rsid w:val="0026052B"/>
    <w:rsid w:val="0026085D"/>
    <w:rsid w:val="0026161B"/>
    <w:rsid w:val="00261A78"/>
    <w:rsid w:val="00261F66"/>
    <w:rsid w:val="002643DF"/>
    <w:rsid w:val="00264BB2"/>
    <w:rsid w:val="00265D19"/>
    <w:rsid w:val="00265F8D"/>
    <w:rsid w:val="0026683D"/>
    <w:rsid w:val="00266BC2"/>
    <w:rsid w:val="002670B0"/>
    <w:rsid w:val="002679C0"/>
    <w:rsid w:val="00270197"/>
    <w:rsid w:val="002704BE"/>
    <w:rsid w:val="00270E6B"/>
    <w:rsid w:val="00271BA4"/>
    <w:rsid w:val="00271D44"/>
    <w:rsid w:val="00273374"/>
    <w:rsid w:val="00274059"/>
    <w:rsid w:val="00274B2F"/>
    <w:rsid w:val="002751D7"/>
    <w:rsid w:val="00276BC9"/>
    <w:rsid w:val="00280CE5"/>
    <w:rsid w:val="002814B3"/>
    <w:rsid w:val="00282554"/>
    <w:rsid w:val="002844BC"/>
    <w:rsid w:val="00284783"/>
    <w:rsid w:val="00284AF6"/>
    <w:rsid w:val="00284E15"/>
    <w:rsid w:val="00285E5C"/>
    <w:rsid w:val="00286000"/>
    <w:rsid w:val="0028649A"/>
    <w:rsid w:val="0028696E"/>
    <w:rsid w:val="00286B9B"/>
    <w:rsid w:val="00287858"/>
    <w:rsid w:val="002905E1"/>
    <w:rsid w:val="00291074"/>
    <w:rsid w:val="0029134C"/>
    <w:rsid w:val="002915BE"/>
    <w:rsid w:val="00292DF8"/>
    <w:rsid w:val="002930DB"/>
    <w:rsid w:val="00294A47"/>
    <w:rsid w:val="00295779"/>
    <w:rsid w:val="002958BF"/>
    <w:rsid w:val="002978F9"/>
    <w:rsid w:val="002A0069"/>
    <w:rsid w:val="002A0345"/>
    <w:rsid w:val="002A1238"/>
    <w:rsid w:val="002A27B6"/>
    <w:rsid w:val="002A27BA"/>
    <w:rsid w:val="002A2CA6"/>
    <w:rsid w:val="002A5A1B"/>
    <w:rsid w:val="002A5D35"/>
    <w:rsid w:val="002A645B"/>
    <w:rsid w:val="002B0986"/>
    <w:rsid w:val="002B1073"/>
    <w:rsid w:val="002B149D"/>
    <w:rsid w:val="002B219D"/>
    <w:rsid w:val="002B3D8E"/>
    <w:rsid w:val="002B3EE4"/>
    <w:rsid w:val="002B4C93"/>
    <w:rsid w:val="002B4DA3"/>
    <w:rsid w:val="002B6AEB"/>
    <w:rsid w:val="002B7122"/>
    <w:rsid w:val="002B7F8A"/>
    <w:rsid w:val="002C01C6"/>
    <w:rsid w:val="002C0EFF"/>
    <w:rsid w:val="002C5642"/>
    <w:rsid w:val="002C7B5A"/>
    <w:rsid w:val="002D058B"/>
    <w:rsid w:val="002D1C1F"/>
    <w:rsid w:val="002D24E6"/>
    <w:rsid w:val="002D28A7"/>
    <w:rsid w:val="002D3376"/>
    <w:rsid w:val="002D37C2"/>
    <w:rsid w:val="002D3DC2"/>
    <w:rsid w:val="002D5645"/>
    <w:rsid w:val="002D5A03"/>
    <w:rsid w:val="002D64B7"/>
    <w:rsid w:val="002D71B3"/>
    <w:rsid w:val="002D74C6"/>
    <w:rsid w:val="002E00AF"/>
    <w:rsid w:val="002E05BA"/>
    <w:rsid w:val="002E2A7E"/>
    <w:rsid w:val="002E2EE2"/>
    <w:rsid w:val="002E3151"/>
    <w:rsid w:val="002E4BDD"/>
    <w:rsid w:val="002E668C"/>
    <w:rsid w:val="002F0630"/>
    <w:rsid w:val="002F0CCB"/>
    <w:rsid w:val="002F0ED5"/>
    <w:rsid w:val="002F1D94"/>
    <w:rsid w:val="002F2AE8"/>
    <w:rsid w:val="002F3C1E"/>
    <w:rsid w:val="002F3CC9"/>
    <w:rsid w:val="002F4046"/>
    <w:rsid w:val="002F6974"/>
    <w:rsid w:val="002F6F26"/>
    <w:rsid w:val="002F6F7E"/>
    <w:rsid w:val="003006B9"/>
    <w:rsid w:val="00300CB2"/>
    <w:rsid w:val="00300DF4"/>
    <w:rsid w:val="00301585"/>
    <w:rsid w:val="003021DF"/>
    <w:rsid w:val="0030220F"/>
    <w:rsid w:val="00302260"/>
    <w:rsid w:val="0030295F"/>
    <w:rsid w:val="003029FD"/>
    <w:rsid w:val="00307448"/>
    <w:rsid w:val="00312E44"/>
    <w:rsid w:val="003146B0"/>
    <w:rsid w:val="00314FFE"/>
    <w:rsid w:val="00315DED"/>
    <w:rsid w:val="00315EE0"/>
    <w:rsid w:val="003162A2"/>
    <w:rsid w:val="00320BD1"/>
    <w:rsid w:val="00320D3B"/>
    <w:rsid w:val="00324AE2"/>
    <w:rsid w:val="00326144"/>
    <w:rsid w:val="00326A22"/>
    <w:rsid w:val="00330F48"/>
    <w:rsid w:val="0033264D"/>
    <w:rsid w:val="00333604"/>
    <w:rsid w:val="00333885"/>
    <w:rsid w:val="00334131"/>
    <w:rsid w:val="003348B3"/>
    <w:rsid w:val="00334FE6"/>
    <w:rsid w:val="00335837"/>
    <w:rsid w:val="0033783E"/>
    <w:rsid w:val="003378DE"/>
    <w:rsid w:val="003409F0"/>
    <w:rsid w:val="00340A6D"/>
    <w:rsid w:val="00341170"/>
    <w:rsid w:val="0034198B"/>
    <w:rsid w:val="00342B8A"/>
    <w:rsid w:val="00343A58"/>
    <w:rsid w:val="00343B1B"/>
    <w:rsid w:val="00343DCF"/>
    <w:rsid w:val="00346233"/>
    <w:rsid w:val="00350693"/>
    <w:rsid w:val="003509DB"/>
    <w:rsid w:val="003512F7"/>
    <w:rsid w:val="00360A8F"/>
    <w:rsid w:val="00362852"/>
    <w:rsid w:val="0036388A"/>
    <w:rsid w:val="00367434"/>
    <w:rsid w:val="00367F39"/>
    <w:rsid w:val="0037158E"/>
    <w:rsid w:val="0037385E"/>
    <w:rsid w:val="003749C9"/>
    <w:rsid w:val="00376958"/>
    <w:rsid w:val="00376A68"/>
    <w:rsid w:val="00377101"/>
    <w:rsid w:val="003777CD"/>
    <w:rsid w:val="00380D1C"/>
    <w:rsid w:val="00380D95"/>
    <w:rsid w:val="00381798"/>
    <w:rsid w:val="0038199F"/>
    <w:rsid w:val="0038246A"/>
    <w:rsid w:val="003828FC"/>
    <w:rsid w:val="00383313"/>
    <w:rsid w:val="003847D0"/>
    <w:rsid w:val="00384A84"/>
    <w:rsid w:val="00386D09"/>
    <w:rsid w:val="00387061"/>
    <w:rsid w:val="0039006B"/>
    <w:rsid w:val="00390731"/>
    <w:rsid w:val="00390A06"/>
    <w:rsid w:val="0039159F"/>
    <w:rsid w:val="003921C6"/>
    <w:rsid w:val="003927B4"/>
    <w:rsid w:val="00392DF3"/>
    <w:rsid w:val="00392F31"/>
    <w:rsid w:val="003930F1"/>
    <w:rsid w:val="00393B8B"/>
    <w:rsid w:val="003946EE"/>
    <w:rsid w:val="003958EB"/>
    <w:rsid w:val="00395F7F"/>
    <w:rsid w:val="00395FC1"/>
    <w:rsid w:val="003A3088"/>
    <w:rsid w:val="003A3933"/>
    <w:rsid w:val="003A4913"/>
    <w:rsid w:val="003A6D09"/>
    <w:rsid w:val="003B1538"/>
    <w:rsid w:val="003B354E"/>
    <w:rsid w:val="003B3584"/>
    <w:rsid w:val="003B368B"/>
    <w:rsid w:val="003B3A6C"/>
    <w:rsid w:val="003B461D"/>
    <w:rsid w:val="003B6E6F"/>
    <w:rsid w:val="003B6F2C"/>
    <w:rsid w:val="003B7D38"/>
    <w:rsid w:val="003C132C"/>
    <w:rsid w:val="003C2F2E"/>
    <w:rsid w:val="003C30E4"/>
    <w:rsid w:val="003C3861"/>
    <w:rsid w:val="003C48F4"/>
    <w:rsid w:val="003C4D9D"/>
    <w:rsid w:val="003C5F7E"/>
    <w:rsid w:val="003C648B"/>
    <w:rsid w:val="003C7A4A"/>
    <w:rsid w:val="003C7E1D"/>
    <w:rsid w:val="003D061E"/>
    <w:rsid w:val="003D232C"/>
    <w:rsid w:val="003D2D61"/>
    <w:rsid w:val="003D5D7B"/>
    <w:rsid w:val="003E0A85"/>
    <w:rsid w:val="003E0D13"/>
    <w:rsid w:val="003E1BEB"/>
    <w:rsid w:val="003E1F7D"/>
    <w:rsid w:val="003E33B1"/>
    <w:rsid w:val="003E4023"/>
    <w:rsid w:val="003E4C6E"/>
    <w:rsid w:val="003E55FB"/>
    <w:rsid w:val="003E6744"/>
    <w:rsid w:val="003E6D20"/>
    <w:rsid w:val="003E76AB"/>
    <w:rsid w:val="003F08C8"/>
    <w:rsid w:val="003F1756"/>
    <w:rsid w:val="003F2D7E"/>
    <w:rsid w:val="003F343B"/>
    <w:rsid w:val="003F3C5D"/>
    <w:rsid w:val="003F45BE"/>
    <w:rsid w:val="003F481D"/>
    <w:rsid w:val="003F54F0"/>
    <w:rsid w:val="003F712E"/>
    <w:rsid w:val="003F72DB"/>
    <w:rsid w:val="003F789A"/>
    <w:rsid w:val="00403C0E"/>
    <w:rsid w:val="00404C27"/>
    <w:rsid w:val="004111F0"/>
    <w:rsid w:val="00411C49"/>
    <w:rsid w:val="004122F1"/>
    <w:rsid w:val="00412700"/>
    <w:rsid w:val="00412B86"/>
    <w:rsid w:val="00413E89"/>
    <w:rsid w:val="004156F1"/>
    <w:rsid w:val="00421929"/>
    <w:rsid w:val="004224EE"/>
    <w:rsid w:val="0042361A"/>
    <w:rsid w:val="0042395E"/>
    <w:rsid w:val="00426D27"/>
    <w:rsid w:val="00426DF7"/>
    <w:rsid w:val="00427101"/>
    <w:rsid w:val="00427565"/>
    <w:rsid w:val="0042757E"/>
    <w:rsid w:val="004304DA"/>
    <w:rsid w:val="00430F35"/>
    <w:rsid w:val="004312C8"/>
    <w:rsid w:val="0043179D"/>
    <w:rsid w:val="00431FA9"/>
    <w:rsid w:val="00433A18"/>
    <w:rsid w:val="00435186"/>
    <w:rsid w:val="00435901"/>
    <w:rsid w:val="00437529"/>
    <w:rsid w:val="00441072"/>
    <w:rsid w:val="004430D1"/>
    <w:rsid w:val="00444C5B"/>
    <w:rsid w:val="00446BCF"/>
    <w:rsid w:val="00450284"/>
    <w:rsid w:val="00450A61"/>
    <w:rsid w:val="00452274"/>
    <w:rsid w:val="00453BD7"/>
    <w:rsid w:val="00455348"/>
    <w:rsid w:val="004565DE"/>
    <w:rsid w:val="00457574"/>
    <w:rsid w:val="00457B3F"/>
    <w:rsid w:val="0046036F"/>
    <w:rsid w:val="00462BE6"/>
    <w:rsid w:val="00462EE2"/>
    <w:rsid w:val="004640CA"/>
    <w:rsid w:val="00464F63"/>
    <w:rsid w:val="00466947"/>
    <w:rsid w:val="00466FB1"/>
    <w:rsid w:val="0047078F"/>
    <w:rsid w:val="00470F92"/>
    <w:rsid w:val="00472A31"/>
    <w:rsid w:val="00473B31"/>
    <w:rsid w:val="004740BC"/>
    <w:rsid w:val="004754C8"/>
    <w:rsid w:val="004757E3"/>
    <w:rsid w:val="00476251"/>
    <w:rsid w:val="004808FD"/>
    <w:rsid w:val="004834FC"/>
    <w:rsid w:val="00483900"/>
    <w:rsid w:val="00483DBF"/>
    <w:rsid w:val="00485A45"/>
    <w:rsid w:val="0048602D"/>
    <w:rsid w:val="004862A0"/>
    <w:rsid w:val="00486BFC"/>
    <w:rsid w:val="00491C1B"/>
    <w:rsid w:val="0049264F"/>
    <w:rsid w:val="004928A4"/>
    <w:rsid w:val="00492DAB"/>
    <w:rsid w:val="00492E74"/>
    <w:rsid w:val="00494B63"/>
    <w:rsid w:val="00497609"/>
    <w:rsid w:val="004A0E1D"/>
    <w:rsid w:val="004A1231"/>
    <w:rsid w:val="004A30C4"/>
    <w:rsid w:val="004A346B"/>
    <w:rsid w:val="004A5181"/>
    <w:rsid w:val="004A64EC"/>
    <w:rsid w:val="004A66E1"/>
    <w:rsid w:val="004A6CB6"/>
    <w:rsid w:val="004A7E00"/>
    <w:rsid w:val="004B10FD"/>
    <w:rsid w:val="004B2050"/>
    <w:rsid w:val="004B2CB3"/>
    <w:rsid w:val="004B4FE2"/>
    <w:rsid w:val="004B6277"/>
    <w:rsid w:val="004B7574"/>
    <w:rsid w:val="004C0B34"/>
    <w:rsid w:val="004C0F82"/>
    <w:rsid w:val="004C1CB9"/>
    <w:rsid w:val="004C31BB"/>
    <w:rsid w:val="004C35C2"/>
    <w:rsid w:val="004C5AC3"/>
    <w:rsid w:val="004C64C5"/>
    <w:rsid w:val="004C6E9B"/>
    <w:rsid w:val="004C7285"/>
    <w:rsid w:val="004C7903"/>
    <w:rsid w:val="004D0A8E"/>
    <w:rsid w:val="004D104A"/>
    <w:rsid w:val="004D111A"/>
    <w:rsid w:val="004D223A"/>
    <w:rsid w:val="004D233A"/>
    <w:rsid w:val="004D27B0"/>
    <w:rsid w:val="004D2FB8"/>
    <w:rsid w:val="004D4E28"/>
    <w:rsid w:val="004D536B"/>
    <w:rsid w:val="004D6077"/>
    <w:rsid w:val="004E10B9"/>
    <w:rsid w:val="004E1944"/>
    <w:rsid w:val="004E4509"/>
    <w:rsid w:val="004E4CE8"/>
    <w:rsid w:val="004E5C75"/>
    <w:rsid w:val="004E7E31"/>
    <w:rsid w:val="004F0F4A"/>
    <w:rsid w:val="004F14EA"/>
    <w:rsid w:val="004F15CD"/>
    <w:rsid w:val="004F21EC"/>
    <w:rsid w:val="004F252E"/>
    <w:rsid w:val="004F267F"/>
    <w:rsid w:val="004F4782"/>
    <w:rsid w:val="004F5261"/>
    <w:rsid w:val="004F5298"/>
    <w:rsid w:val="004F5B1F"/>
    <w:rsid w:val="004F6181"/>
    <w:rsid w:val="004F68B2"/>
    <w:rsid w:val="004F68B8"/>
    <w:rsid w:val="004F68EC"/>
    <w:rsid w:val="004F721A"/>
    <w:rsid w:val="00500D4B"/>
    <w:rsid w:val="0050152B"/>
    <w:rsid w:val="00505163"/>
    <w:rsid w:val="0050582C"/>
    <w:rsid w:val="00505AFF"/>
    <w:rsid w:val="0050647A"/>
    <w:rsid w:val="00506D76"/>
    <w:rsid w:val="00511A56"/>
    <w:rsid w:val="00511D2E"/>
    <w:rsid w:val="00512368"/>
    <w:rsid w:val="005123B5"/>
    <w:rsid w:val="00515694"/>
    <w:rsid w:val="005172EF"/>
    <w:rsid w:val="00520867"/>
    <w:rsid w:val="00520FD6"/>
    <w:rsid w:val="00521424"/>
    <w:rsid w:val="00522E6F"/>
    <w:rsid w:val="0052366F"/>
    <w:rsid w:val="00524369"/>
    <w:rsid w:val="00524B7B"/>
    <w:rsid w:val="00525CEE"/>
    <w:rsid w:val="00525E20"/>
    <w:rsid w:val="00526231"/>
    <w:rsid w:val="005262B5"/>
    <w:rsid w:val="00526845"/>
    <w:rsid w:val="00527BDA"/>
    <w:rsid w:val="00530B0F"/>
    <w:rsid w:val="00530F76"/>
    <w:rsid w:val="005311FB"/>
    <w:rsid w:val="0053257C"/>
    <w:rsid w:val="0053348C"/>
    <w:rsid w:val="00535965"/>
    <w:rsid w:val="005371D2"/>
    <w:rsid w:val="00540170"/>
    <w:rsid w:val="00540AA9"/>
    <w:rsid w:val="00541DC6"/>
    <w:rsid w:val="005439D0"/>
    <w:rsid w:val="005443E4"/>
    <w:rsid w:val="00545E76"/>
    <w:rsid w:val="00546DC4"/>
    <w:rsid w:val="00550BB5"/>
    <w:rsid w:val="00551CBF"/>
    <w:rsid w:val="00553B20"/>
    <w:rsid w:val="00554A95"/>
    <w:rsid w:val="00554F4B"/>
    <w:rsid w:val="0055503A"/>
    <w:rsid w:val="00556E0E"/>
    <w:rsid w:val="00560C75"/>
    <w:rsid w:val="0056250F"/>
    <w:rsid w:val="005628AC"/>
    <w:rsid w:val="005630F4"/>
    <w:rsid w:val="0056433C"/>
    <w:rsid w:val="00564F96"/>
    <w:rsid w:val="00565373"/>
    <w:rsid w:val="0056670C"/>
    <w:rsid w:val="005669B6"/>
    <w:rsid w:val="00567208"/>
    <w:rsid w:val="0056722B"/>
    <w:rsid w:val="00570E3B"/>
    <w:rsid w:val="00571306"/>
    <w:rsid w:val="00571666"/>
    <w:rsid w:val="00571FBF"/>
    <w:rsid w:val="005735BC"/>
    <w:rsid w:val="00574F75"/>
    <w:rsid w:val="00575511"/>
    <w:rsid w:val="00575C22"/>
    <w:rsid w:val="00576309"/>
    <w:rsid w:val="00576432"/>
    <w:rsid w:val="005773DE"/>
    <w:rsid w:val="00577812"/>
    <w:rsid w:val="0057790A"/>
    <w:rsid w:val="00577EF0"/>
    <w:rsid w:val="00580343"/>
    <w:rsid w:val="00580720"/>
    <w:rsid w:val="00580A59"/>
    <w:rsid w:val="0058358C"/>
    <w:rsid w:val="005836B2"/>
    <w:rsid w:val="00583C7E"/>
    <w:rsid w:val="00583CAF"/>
    <w:rsid w:val="0058424F"/>
    <w:rsid w:val="00584373"/>
    <w:rsid w:val="005854BF"/>
    <w:rsid w:val="00585D13"/>
    <w:rsid w:val="00586BD1"/>
    <w:rsid w:val="00587AB3"/>
    <w:rsid w:val="0059049E"/>
    <w:rsid w:val="00590742"/>
    <w:rsid w:val="00593671"/>
    <w:rsid w:val="00594BB6"/>
    <w:rsid w:val="005950FB"/>
    <w:rsid w:val="0059522B"/>
    <w:rsid w:val="005965C4"/>
    <w:rsid w:val="0059752A"/>
    <w:rsid w:val="005975FB"/>
    <w:rsid w:val="00597E15"/>
    <w:rsid w:val="005A0F10"/>
    <w:rsid w:val="005A1118"/>
    <w:rsid w:val="005A23D9"/>
    <w:rsid w:val="005A384A"/>
    <w:rsid w:val="005A4555"/>
    <w:rsid w:val="005A47F4"/>
    <w:rsid w:val="005A4FBD"/>
    <w:rsid w:val="005A72DC"/>
    <w:rsid w:val="005A7852"/>
    <w:rsid w:val="005B0713"/>
    <w:rsid w:val="005B322B"/>
    <w:rsid w:val="005B38DE"/>
    <w:rsid w:val="005B401D"/>
    <w:rsid w:val="005B5892"/>
    <w:rsid w:val="005B62A0"/>
    <w:rsid w:val="005B6855"/>
    <w:rsid w:val="005B7768"/>
    <w:rsid w:val="005B789F"/>
    <w:rsid w:val="005C00A4"/>
    <w:rsid w:val="005C0992"/>
    <w:rsid w:val="005C1355"/>
    <w:rsid w:val="005C143B"/>
    <w:rsid w:val="005C44DD"/>
    <w:rsid w:val="005C4A72"/>
    <w:rsid w:val="005C4F7A"/>
    <w:rsid w:val="005C5523"/>
    <w:rsid w:val="005C575A"/>
    <w:rsid w:val="005D0C56"/>
    <w:rsid w:val="005D1148"/>
    <w:rsid w:val="005D1D92"/>
    <w:rsid w:val="005D4D34"/>
    <w:rsid w:val="005D572F"/>
    <w:rsid w:val="005D5F16"/>
    <w:rsid w:val="005D60C5"/>
    <w:rsid w:val="005D65E5"/>
    <w:rsid w:val="005E0B0A"/>
    <w:rsid w:val="005E0F0D"/>
    <w:rsid w:val="005E165C"/>
    <w:rsid w:val="005E168C"/>
    <w:rsid w:val="005E423C"/>
    <w:rsid w:val="005E4388"/>
    <w:rsid w:val="005E45E8"/>
    <w:rsid w:val="005E4CCA"/>
    <w:rsid w:val="005E4F8E"/>
    <w:rsid w:val="005F3DDC"/>
    <w:rsid w:val="005F40D9"/>
    <w:rsid w:val="005F6178"/>
    <w:rsid w:val="005F6920"/>
    <w:rsid w:val="005F718E"/>
    <w:rsid w:val="005F77CB"/>
    <w:rsid w:val="00600705"/>
    <w:rsid w:val="00600DEA"/>
    <w:rsid w:val="00600E6B"/>
    <w:rsid w:val="00603225"/>
    <w:rsid w:val="00605DA1"/>
    <w:rsid w:val="006109E7"/>
    <w:rsid w:val="00610E59"/>
    <w:rsid w:val="00611149"/>
    <w:rsid w:val="00616C24"/>
    <w:rsid w:val="00616DC9"/>
    <w:rsid w:val="00616F60"/>
    <w:rsid w:val="00617FAD"/>
    <w:rsid w:val="0062133B"/>
    <w:rsid w:val="00621C0A"/>
    <w:rsid w:val="00621E98"/>
    <w:rsid w:val="00623FFD"/>
    <w:rsid w:val="00624DA0"/>
    <w:rsid w:val="00625019"/>
    <w:rsid w:val="00625F21"/>
    <w:rsid w:val="0062680C"/>
    <w:rsid w:val="00626A6B"/>
    <w:rsid w:val="00626FA7"/>
    <w:rsid w:val="0062722B"/>
    <w:rsid w:val="00627273"/>
    <w:rsid w:val="0063002D"/>
    <w:rsid w:val="006314AB"/>
    <w:rsid w:val="00631A43"/>
    <w:rsid w:val="006335B9"/>
    <w:rsid w:val="00633C07"/>
    <w:rsid w:val="00635132"/>
    <w:rsid w:val="006352BC"/>
    <w:rsid w:val="00635965"/>
    <w:rsid w:val="006360C3"/>
    <w:rsid w:val="006379BA"/>
    <w:rsid w:val="00637B33"/>
    <w:rsid w:val="00637C3F"/>
    <w:rsid w:val="00642C1D"/>
    <w:rsid w:val="0064301D"/>
    <w:rsid w:val="006452A0"/>
    <w:rsid w:val="00646AC0"/>
    <w:rsid w:val="0064768B"/>
    <w:rsid w:val="00647EC2"/>
    <w:rsid w:val="006514CC"/>
    <w:rsid w:val="00651D05"/>
    <w:rsid w:val="00652180"/>
    <w:rsid w:val="00653C3E"/>
    <w:rsid w:val="006564D1"/>
    <w:rsid w:val="006572B0"/>
    <w:rsid w:val="00660618"/>
    <w:rsid w:val="00660859"/>
    <w:rsid w:val="00662159"/>
    <w:rsid w:val="00663EF4"/>
    <w:rsid w:val="006642FF"/>
    <w:rsid w:val="006648A3"/>
    <w:rsid w:val="00665229"/>
    <w:rsid w:val="00665535"/>
    <w:rsid w:val="00666886"/>
    <w:rsid w:val="006672AB"/>
    <w:rsid w:val="00670373"/>
    <w:rsid w:val="006705F1"/>
    <w:rsid w:val="00671281"/>
    <w:rsid w:val="006713C7"/>
    <w:rsid w:val="00673D13"/>
    <w:rsid w:val="006743E9"/>
    <w:rsid w:val="00674636"/>
    <w:rsid w:val="006751EC"/>
    <w:rsid w:val="00675F42"/>
    <w:rsid w:val="00682178"/>
    <w:rsid w:val="0068251D"/>
    <w:rsid w:val="00683BBF"/>
    <w:rsid w:val="00683EFE"/>
    <w:rsid w:val="00685488"/>
    <w:rsid w:val="00685896"/>
    <w:rsid w:val="00685A47"/>
    <w:rsid w:val="00685E7F"/>
    <w:rsid w:val="00687D04"/>
    <w:rsid w:val="006936C3"/>
    <w:rsid w:val="0069731E"/>
    <w:rsid w:val="00697A4B"/>
    <w:rsid w:val="006A02EB"/>
    <w:rsid w:val="006A063D"/>
    <w:rsid w:val="006A1504"/>
    <w:rsid w:val="006A1E59"/>
    <w:rsid w:val="006A3B03"/>
    <w:rsid w:val="006A3BDD"/>
    <w:rsid w:val="006A6DE5"/>
    <w:rsid w:val="006A6EA4"/>
    <w:rsid w:val="006A6FE2"/>
    <w:rsid w:val="006A79A0"/>
    <w:rsid w:val="006B4A58"/>
    <w:rsid w:val="006B5029"/>
    <w:rsid w:val="006B6211"/>
    <w:rsid w:val="006C121E"/>
    <w:rsid w:val="006C20BA"/>
    <w:rsid w:val="006C2C82"/>
    <w:rsid w:val="006C4643"/>
    <w:rsid w:val="006C484D"/>
    <w:rsid w:val="006C51DC"/>
    <w:rsid w:val="006C7B22"/>
    <w:rsid w:val="006D02CF"/>
    <w:rsid w:val="006D2A28"/>
    <w:rsid w:val="006D2A9D"/>
    <w:rsid w:val="006D3016"/>
    <w:rsid w:val="006D33FF"/>
    <w:rsid w:val="006D4119"/>
    <w:rsid w:val="006D4EB2"/>
    <w:rsid w:val="006D5187"/>
    <w:rsid w:val="006D548E"/>
    <w:rsid w:val="006D54D6"/>
    <w:rsid w:val="006D6242"/>
    <w:rsid w:val="006D7F49"/>
    <w:rsid w:val="006E00CE"/>
    <w:rsid w:val="006E11DD"/>
    <w:rsid w:val="006E24CB"/>
    <w:rsid w:val="006E26FF"/>
    <w:rsid w:val="006E473B"/>
    <w:rsid w:val="006E53DD"/>
    <w:rsid w:val="006E5B7C"/>
    <w:rsid w:val="006E63A4"/>
    <w:rsid w:val="006F18C6"/>
    <w:rsid w:val="006F1C08"/>
    <w:rsid w:val="006F322F"/>
    <w:rsid w:val="006F34CC"/>
    <w:rsid w:val="006F36D7"/>
    <w:rsid w:val="006F507C"/>
    <w:rsid w:val="006F79C5"/>
    <w:rsid w:val="00700270"/>
    <w:rsid w:val="0070156A"/>
    <w:rsid w:val="00704313"/>
    <w:rsid w:val="007044BA"/>
    <w:rsid w:val="007059E6"/>
    <w:rsid w:val="00705B60"/>
    <w:rsid w:val="00705C63"/>
    <w:rsid w:val="00706E65"/>
    <w:rsid w:val="00707479"/>
    <w:rsid w:val="00707A5E"/>
    <w:rsid w:val="00712640"/>
    <w:rsid w:val="007127C2"/>
    <w:rsid w:val="007128AB"/>
    <w:rsid w:val="00714819"/>
    <w:rsid w:val="00716968"/>
    <w:rsid w:val="007179E4"/>
    <w:rsid w:val="00720DD2"/>
    <w:rsid w:val="007226BA"/>
    <w:rsid w:val="00724120"/>
    <w:rsid w:val="00724B7B"/>
    <w:rsid w:val="00725158"/>
    <w:rsid w:val="007258E5"/>
    <w:rsid w:val="00725F5B"/>
    <w:rsid w:val="00726487"/>
    <w:rsid w:val="007268B3"/>
    <w:rsid w:val="007274B1"/>
    <w:rsid w:val="00727B73"/>
    <w:rsid w:val="0073138D"/>
    <w:rsid w:val="00731EDC"/>
    <w:rsid w:val="0073216F"/>
    <w:rsid w:val="0073358B"/>
    <w:rsid w:val="00733EF0"/>
    <w:rsid w:val="007359B5"/>
    <w:rsid w:val="00736693"/>
    <w:rsid w:val="00737AFF"/>
    <w:rsid w:val="00737E6C"/>
    <w:rsid w:val="00740FFF"/>
    <w:rsid w:val="007412DF"/>
    <w:rsid w:val="00744E4B"/>
    <w:rsid w:val="00745006"/>
    <w:rsid w:val="00745362"/>
    <w:rsid w:val="00745A66"/>
    <w:rsid w:val="00745BCA"/>
    <w:rsid w:val="00745E79"/>
    <w:rsid w:val="007463DE"/>
    <w:rsid w:val="007478A4"/>
    <w:rsid w:val="007502E2"/>
    <w:rsid w:val="00750D0F"/>
    <w:rsid w:val="00751B0B"/>
    <w:rsid w:val="00752647"/>
    <w:rsid w:val="007527DC"/>
    <w:rsid w:val="00753199"/>
    <w:rsid w:val="007541E7"/>
    <w:rsid w:val="00754734"/>
    <w:rsid w:val="00755526"/>
    <w:rsid w:val="00755751"/>
    <w:rsid w:val="00756E4C"/>
    <w:rsid w:val="00757C54"/>
    <w:rsid w:val="00757DB0"/>
    <w:rsid w:val="00757F28"/>
    <w:rsid w:val="007607CC"/>
    <w:rsid w:val="00760880"/>
    <w:rsid w:val="00760BEA"/>
    <w:rsid w:val="0076211D"/>
    <w:rsid w:val="00763561"/>
    <w:rsid w:val="00763E86"/>
    <w:rsid w:val="00764F0D"/>
    <w:rsid w:val="00765AE4"/>
    <w:rsid w:val="00766236"/>
    <w:rsid w:val="00766BE5"/>
    <w:rsid w:val="0076789A"/>
    <w:rsid w:val="007711DB"/>
    <w:rsid w:val="00771285"/>
    <w:rsid w:val="00771777"/>
    <w:rsid w:val="007748F9"/>
    <w:rsid w:val="007777A4"/>
    <w:rsid w:val="007802CE"/>
    <w:rsid w:val="00780E8E"/>
    <w:rsid w:val="007822AE"/>
    <w:rsid w:val="0078344F"/>
    <w:rsid w:val="00783896"/>
    <w:rsid w:val="007878ED"/>
    <w:rsid w:val="00787E7E"/>
    <w:rsid w:val="007921C4"/>
    <w:rsid w:val="007935F5"/>
    <w:rsid w:val="00793864"/>
    <w:rsid w:val="007952AA"/>
    <w:rsid w:val="00796873"/>
    <w:rsid w:val="00797600"/>
    <w:rsid w:val="007A1885"/>
    <w:rsid w:val="007A3529"/>
    <w:rsid w:val="007A3812"/>
    <w:rsid w:val="007A56B4"/>
    <w:rsid w:val="007A57E1"/>
    <w:rsid w:val="007A5FC7"/>
    <w:rsid w:val="007B09F9"/>
    <w:rsid w:val="007B0CCA"/>
    <w:rsid w:val="007B14A1"/>
    <w:rsid w:val="007B1953"/>
    <w:rsid w:val="007B2B05"/>
    <w:rsid w:val="007B35AA"/>
    <w:rsid w:val="007B662C"/>
    <w:rsid w:val="007B743C"/>
    <w:rsid w:val="007C0055"/>
    <w:rsid w:val="007C19CD"/>
    <w:rsid w:val="007C1A58"/>
    <w:rsid w:val="007C40FB"/>
    <w:rsid w:val="007C4833"/>
    <w:rsid w:val="007C5A42"/>
    <w:rsid w:val="007C5A7F"/>
    <w:rsid w:val="007C66FD"/>
    <w:rsid w:val="007C7070"/>
    <w:rsid w:val="007D0C12"/>
    <w:rsid w:val="007D21CD"/>
    <w:rsid w:val="007D24DA"/>
    <w:rsid w:val="007D2E26"/>
    <w:rsid w:val="007D310F"/>
    <w:rsid w:val="007D35B8"/>
    <w:rsid w:val="007D4CFA"/>
    <w:rsid w:val="007D5799"/>
    <w:rsid w:val="007D6C0B"/>
    <w:rsid w:val="007D6FD7"/>
    <w:rsid w:val="007D764D"/>
    <w:rsid w:val="007E0377"/>
    <w:rsid w:val="007E043E"/>
    <w:rsid w:val="007E0499"/>
    <w:rsid w:val="007E081F"/>
    <w:rsid w:val="007E1205"/>
    <w:rsid w:val="007E1F21"/>
    <w:rsid w:val="007E394A"/>
    <w:rsid w:val="007E4478"/>
    <w:rsid w:val="007E5D66"/>
    <w:rsid w:val="007E62FD"/>
    <w:rsid w:val="007E6935"/>
    <w:rsid w:val="007E6DD0"/>
    <w:rsid w:val="007E7AA4"/>
    <w:rsid w:val="007E7E1F"/>
    <w:rsid w:val="007F0620"/>
    <w:rsid w:val="007F284F"/>
    <w:rsid w:val="007F29CE"/>
    <w:rsid w:val="007F3239"/>
    <w:rsid w:val="007F492A"/>
    <w:rsid w:val="007F53D4"/>
    <w:rsid w:val="007F5EF7"/>
    <w:rsid w:val="007F61DE"/>
    <w:rsid w:val="007F6380"/>
    <w:rsid w:val="007F65C5"/>
    <w:rsid w:val="007F6698"/>
    <w:rsid w:val="008002DD"/>
    <w:rsid w:val="0080047E"/>
    <w:rsid w:val="00800F5C"/>
    <w:rsid w:val="00801C53"/>
    <w:rsid w:val="00802AD8"/>
    <w:rsid w:val="008031CD"/>
    <w:rsid w:val="008038BB"/>
    <w:rsid w:val="00804159"/>
    <w:rsid w:val="0080488E"/>
    <w:rsid w:val="00804D6C"/>
    <w:rsid w:val="00804E68"/>
    <w:rsid w:val="00805286"/>
    <w:rsid w:val="0081043D"/>
    <w:rsid w:val="0081049B"/>
    <w:rsid w:val="0081283B"/>
    <w:rsid w:val="00812FC2"/>
    <w:rsid w:val="00813748"/>
    <w:rsid w:val="00813919"/>
    <w:rsid w:val="00813B75"/>
    <w:rsid w:val="00813DBE"/>
    <w:rsid w:val="008152A4"/>
    <w:rsid w:val="008157C4"/>
    <w:rsid w:val="0081659B"/>
    <w:rsid w:val="00816C96"/>
    <w:rsid w:val="0082546F"/>
    <w:rsid w:val="008256A5"/>
    <w:rsid w:val="008274F4"/>
    <w:rsid w:val="0083039B"/>
    <w:rsid w:val="0083093D"/>
    <w:rsid w:val="00831A5D"/>
    <w:rsid w:val="00833D74"/>
    <w:rsid w:val="00833DCB"/>
    <w:rsid w:val="0083400C"/>
    <w:rsid w:val="00834866"/>
    <w:rsid w:val="00834A73"/>
    <w:rsid w:val="0083595E"/>
    <w:rsid w:val="008360D5"/>
    <w:rsid w:val="008364FE"/>
    <w:rsid w:val="00841B1A"/>
    <w:rsid w:val="00843900"/>
    <w:rsid w:val="0084482F"/>
    <w:rsid w:val="008449AF"/>
    <w:rsid w:val="00845890"/>
    <w:rsid w:val="00845A44"/>
    <w:rsid w:val="0084671F"/>
    <w:rsid w:val="00850156"/>
    <w:rsid w:val="0085122B"/>
    <w:rsid w:val="008517FD"/>
    <w:rsid w:val="00851DAE"/>
    <w:rsid w:val="00852568"/>
    <w:rsid w:val="00853D95"/>
    <w:rsid w:val="008547AF"/>
    <w:rsid w:val="0085505E"/>
    <w:rsid w:val="0085529B"/>
    <w:rsid w:val="00856E46"/>
    <w:rsid w:val="00857143"/>
    <w:rsid w:val="00860216"/>
    <w:rsid w:val="00862000"/>
    <w:rsid w:val="0086483C"/>
    <w:rsid w:val="0086620A"/>
    <w:rsid w:val="00866777"/>
    <w:rsid w:val="008679B3"/>
    <w:rsid w:val="00867A44"/>
    <w:rsid w:val="008702C4"/>
    <w:rsid w:val="00870BA9"/>
    <w:rsid w:val="00871B1E"/>
    <w:rsid w:val="0087312B"/>
    <w:rsid w:val="00873A43"/>
    <w:rsid w:val="00874532"/>
    <w:rsid w:val="0087463C"/>
    <w:rsid w:val="00876C07"/>
    <w:rsid w:val="00876CF4"/>
    <w:rsid w:val="008800FE"/>
    <w:rsid w:val="008806BF"/>
    <w:rsid w:val="00881AA9"/>
    <w:rsid w:val="00883379"/>
    <w:rsid w:val="008835D5"/>
    <w:rsid w:val="00884374"/>
    <w:rsid w:val="00884466"/>
    <w:rsid w:val="00884D8D"/>
    <w:rsid w:val="00885D42"/>
    <w:rsid w:val="008877C1"/>
    <w:rsid w:val="00887AA6"/>
    <w:rsid w:val="00890151"/>
    <w:rsid w:val="0089175F"/>
    <w:rsid w:val="008926A0"/>
    <w:rsid w:val="008926E3"/>
    <w:rsid w:val="00894B38"/>
    <w:rsid w:val="0089549D"/>
    <w:rsid w:val="00895CFD"/>
    <w:rsid w:val="0089741D"/>
    <w:rsid w:val="00897CB1"/>
    <w:rsid w:val="008A0B2C"/>
    <w:rsid w:val="008A1BBE"/>
    <w:rsid w:val="008A24F0"/>
    <w:rsid w:val="008A315B"/>
    <w:rsid w:val="008A49CD"/>
    <w:rsid w:val="008A5A7D"/>
    <w:rsid w:val="008A66AE"/>
    <w:rsid w:val="008A7570"/>
    <w:rsid w:val="008B0441"/>
    <w:rsid w:val="008B1236"/>
    <w:rsid w:val="008B2ED8"/>
    <w:rsid w:val="008B3A2A"/>
    <w:rsid w:val="008B679A"/>
    <w:rsid w:val="008B682B"/>
    <w:rsid w:val="008B6981"/>
    <w:rsid w:val="008B6ED1"/>
    <w:rsid w:val="008C2DCB"/>
    <w:rsid w:val="008C3879"/>
    <w:rsid w:val="008C5250"/>
    <w:rsid w:val="008C54EE"/>
    <w:rsid w:val="008D1764"/>
    <w:rsid w:val="008D280D"/>
    <w:rsid w:val="008D2A86"/>
    <w:rsid w:val="008D2C70"/>
    <w:rsid w:val="008D3646"/>
    <w:rsid w:val="008D4CDA"/>
    <w:rsid w:val="008E0126"/>
    <w:rsid w:val="008E14A6"/>
    <w:rsid w:val="008E161D"/>
    <w:rsid w:val="008E16EE"/>
    <w:rsid w:val="008E1CBA"/>
    <w:rsid w:val="008E24E3"/>
    <w:rsid w:val="008E2792"/>
    <w:rsid w:val="008E27D6"/>
    <w:rsid w:val="008E27D9"/>
    <w:rsid w:val="008E3BEC"/>
    <w:rsid w:val="008E627E"/>
    <w:rsid w:val="008E6C25"/>
    <w:rsid w:val="008E6F6F"/>
    <w:rsid w:val="008E7EA4"/>
    <w:rsid w:val="008F0659"/>
    <w:rsid w:val="008F16C5"/>
    <w:rsid w:val="008F194A"/>
    <w:rsid w:val="008F2641"/>
    <w:rsid w:val="008F6BF3"/>
    <w:rsid w:val="008F6FC1"/>
    <w:rsid w:val="008F702C"/>
    <w:rsid w:val="008F7292"/>
    <w:rsid w:val="00900BF3"/>
    <w:rsid w:val="00901A98"/>
    <w:rsid w:val="009023B4"/>
    <w:rsid w:val="009044E8"/>
    <w:rsid w:val="009049E8"/>
    <w:rsid w:val="00904A03"/>
    <w:rsid w:val="00904B6F"/>
    <w:rsid w:val="00905C6B"/>
    <w:rsid w:val="00906CCE"/>
    <w:rsid w:val="0090774A"/>
    <w:rsid w:val="00907DED"/>
    <w:rsid w:val="009124C2"/>
    <w:rsid w:val="00912EC0"/>
    <w:rsid w:val="00912F78"/>
    <w:rsid w:val="00912FDE"/>
    <w:rsid w:val="00913A86"/>
    <w:rsid w:val="009143AC"/>
    <w:rsid w:val="009150DD"/>
    <w:rsid w:val="0091526B"/>
    <w:rsid w:val="00916270"/>
    <w:rsid w:val="0091685D"/>
    <w:rsid w:val="009200F6"/>
    <w:rsid w:val="00921E1E"/>
    <w:rsid w:val="00922B85"/>
    <w:rsid w:val="009243A6"/>
    <w:rsid w:val="009248BA"/>
    <w:rsid w:val="009248DC"/>
    <w:rsid w:val="00924ED4"/>
    <w:rsid w:val="00925B80"/>
    <w:rsid w:val="00925CAB"/>
    <w:rsid w:val="009316E2"/>
    <w:rsid w:val="00931762"/>
    <w:rsid w:val="00932857"/>
    <w:rsid w:val="00933BA9"/>
    <w:rsid w:val="009346E4"/>
    <w:rsid w:val="00940E53"/>
    <w:rsid w:val="0094150D"/>
    <w:rsid w:val="0094312C"/>
    <w:rsid w:val="00944004"/>
    <w:rsid w:val="00945A1D"/>
    <w:rsid w:val="00947297"/>
    <w:rsid w:val="009478A3"/>
    <w:rsid w:val="00950519"/>
    <w:rsid w:val="00952342"/>
    <w:rsid w:val="0095267C"/>
    <w:rsid w:val="00952C72"/>
    <w:rsid w:val="009534A4"/>
    <w:rsid w:val="00954097"/>
    <w:rsid w:val="009544D3"/>
    <w:rsid w:val="0095509F"/>
    <w:rsid w:val="00957E1F"/>
    <w:rsid w:val="00962C76"/>
    <w:rsid w:val="009631B1"/>
    <w:rsid w:val="00964C2F"/>
    <w:rsid w:val="00965958"/>
    <w:rsid w:val="00966882"/>
    <w:rsid w:val="00966E98"/>
    <w:rsid w:val="0096799D"/>
    <w:rsid w:val="00967D45"/>
    <w:rsid w:val="009733B9"/>
    <w:rsid w:val="009734DF"/>
    <w:rsid w:val="00973804"/>
    <w:rsid w:val="0097676F"/>
    <w:rsid w:val="00980A82"/>
    <w:rsid w:val="00981AC0"/>
    <w:rsid w:val="00982A03"/>
    <w:rsid w:val="00983C8A"/>
    <w:rsid w:val="00985EAF"/>
    <w:rsid w:val="0098694E"/>
    <w:rsid w:val="009871E7"/>
    <w:rsid w:val="009877BD"/>
    <w:rsid w:val="009906D2"/>
    <w:rsid w:val="00991CCA"/>
    <w:rsid w:val="00991CEB"/>
    <w:rsid w:val="00992253"/>
    <w:rsid w:val="00992C77"/>
    <w:rsid w:val="0099324B"/>
    <w:rsid w:val="00993B8E"/>
    <w:rsid w:val="00996A6D"/>
    <w:rsid w:val="009976FA"/>
    <w:rsid w:val="009A11C8"/>
    <w:rsid w:val="009A1544"/>
    <w:rsid w:val="009A1A51"/>
    <w:rsid w:val="009A4C02"/>
    <w:rsid w:val="009A72B3"/>
    <w:rsid w:val="009B0255"/>
    <w:rsid w:val="009B07DF"/>
    <w:rsid w:val="009B08AF"/>
    <w:rsid w:val="009B1867"/>
    <w:rsid w:val="009B3F46"/>
    <w:rsid w:val="009B441E"/>
    <w:rsid w:val="009B45AB"/>
    <w:rsid w:val="009B4798"/>
    <w:rsid w:val="009B574A"/>
    <w:rsid w:val="009B6783"/>
    <w:rsid w:val="009B7F28"/>
    <w:rsid w:val="009C24DB"/>
    <w:rsid w:val="009C3463"/>
    <w:rsid w:val="009C3855"/>
    <w:rsid w:val="009C3C22"/>
    <w:rsid w:val="009C5F4C"/>
    <w:rsid w:val="009C624A"/>
    <w:rsid w:val="009D0129"/>
    <w:rsid w:val="009D197B"/>
    <w:rsid w:val="009D4FEC"/>
    <w:rsid w:val="009E2521"/>
    <w:rsid w:val="009E413F"/>
    <w:rsid w:val="009E4169"/>
    <w:rsid w:val="009E41B5"/>
    <w:rsid w:val="009E5AC4"/>
    <w:rsid w:val="009E61B1"/>
    <w:rsid w:val="009E6241"/>
    <w:rsid w:val="009E6728"/>
    <w:rsid w:val="009E69B4"/>
    <w:rsid w:val="009E6DFD"/>
    <w:rsid w:val="009E70C2"/>
    <w:rsid w:val="009E74F7"/>
    <w:rsid w:val="009E799B"/>
    <w:rsid w:val="009F1CFE"/>
    <w:rsid w:val="009F1EC2"/>
    <w:rsid w:val="009F2101"/>
    <w:rsid w:val="009F2F89"/>
    <w:rsid w:val="009F4C9A"/>
    <w:rsid w:val="009F5028"/>
    <w:rsid w:val="009F5990"/>
    <w:rsid w:val="009F5AC5"/>
    <w:rsid w:val="009F5CB8"/>
    <w:rsid w:val="009F5F19"/>
    <w:rsid w:val="009F7607"/>
    <w:rsid w:val="009F76DF"/>
    <w:rsid w:val="00A00628"/>
    <w:rsid w:val="00A01156"/>
    <w:rsid w:val="00A02E81"/>
    <w:rsid w:val="00A03202"/>
    <w:rsid w:val="00A03A98"/>
    <w:rsid w:val="00A03BD7"/>
    <w:rsid w:val="00A04444"/>
    <w:rsid w:val="00A05D9E"/>
    <w:rsid w:val="00A06098"/>
    <w:rsid w:val="00A067EB"/>
    <w:rsid w:val="00A06921"/>
    <w:rsid w:val="00A06EF9"/>
    <w:rsid w:val="00A071EE"/>
    <w:rsid w:val="00A07909"/>
    <w:rsid w:val="00A10734"/>
    <w:rsid w:val="00A12305"/>
    <w:rsid w:val="00A1287F"/>
    <w:rsid w:val="00A1393C"/>
    <w:rsid w:val="00A149D6"/>
    <w:rsid w:val="00A15289"/>
    <w:rsid w:val="00A160F9"/>
    <w:rsid w:val="00A164BD"/>
    <w:rsid w:val="00A17545"/>
    <w:rsid w:val="00A17623"/>
    <w:rsid w:val="00A20FB3"/>
    <w:rsid w:val="00A21CCC"/>
    <w:rsid w:val="00A227C9"/>
    <w:rsid w:val="00A24B6E"/>
    <w:rsid w:val="00A25C24"/>
    <w:rsid w:val="00A26585"/>
    <w:rsid w:val="00A276F9"/>
    <w:rsid w:val="00A318B1"/>
    <w:rsid w:val="00A329F6"/>
    <w:rsid w:val="00A32AC1"/>
    <w:rsid w:val="00A32D82"/>
    <w:rsid w:val="00A332F9"/>
    <w:rsid w:val="00A3344F"/>
    <w:rsid w:val="00A344EA"/>
    <w:rsid w:val="00A34766"/>
    <w:rsid w:val="00A349E0"/>
    <w:rsid w:val="00A36E4F"/>
    <w:rsid w:val="00A402B4"/>
    <w:rsid w:val="00A424EF"/>
    <w:rsid w:val="00A43195"/>
    <w:rsid w:val="00A44A8A"/>
    <w:rsid w:val="00A4620E"/>
    <w:rsid w:val="00A468C2"/>
    <w:rsid w:val="00A479B5"/>
    <w:rsid w:val="00A507DD"/>
    <w:rsid w:val="00A50C4F"/>
    <w:rsid w:val="00A50EF6"/>
    <w:rsid w:val="00A51599"/>
    <w:rsid w:val="00A5296F"/>
    <w:rsid w:val="00A5307E"/>
    <w:rsid w:val="00A536AE"/>
    <w:rsid w:val="00A54765"/>
    <w:rsid w:val="00A54B94"/>
    <w:rsid w:val="00A56197"/>
    <w:rsid w:val="00A575F3"/>
    <w:rsid w:val="00A61FB8"/>
    <w:rsid w:val="00A6249D"/>
    <w:rsid w:val="00A627BD"/>
    <w:rsid w:val="00A62DEC"/>
    <w:rsid w:val="00A63695"/>
    <w:rsid w:val="00A6408C"/>
    <w:rsid w:val="00A64112"/>
    <w:rsid w:val="00A641C8"/>
    <w:rsid w:val="00A65DFB"/>
    <w:rsid w:val="00A668DF"/>
    <w:rsid w:val="00A67726"/>
    <w:rsid w:val="00A67B80"/>
    <w:rsid w:val="00A70274"/>
    <w:rsid w:val="00A70641"/>
    <w:rsid w:val="00A707F2"/>
    <w:rsid w:val="00A713C3"/>
    <w:rsid w:val="00A71D1E"/>
    <w:rsid w:val="00A7353D"/>
    <w:rsid w:val="00A744F8"/>
    <w:rsid w:val="00A75287"/>
    <w:rsid w:val="00A75537"/>
    <w:rsid w:val="00A7719E"/>
    <w:rsid w:val="00A81FA4"/>
    <w:rsid w:val="00A823EC"/>
    <w:rsid w:val="00A829F7"/>
    <w:rsid w:val="00A83C29"/>
    <w:rsid w:val="00A840B1"/>
    <w:rsid w:val="00A845DA"/>
    <w:rsid w:val="00A85984"/>
    <w:rsid w:val="00A92374"/>
    <w:rsid w:val="00A93A4E"/>
    <w:rsid w:val="00A94E75"/>
    <w:rsid w:val="00A96EEE"/>
    <w:rsid w:val="00A97849"/>
    <w:rsid w:val="00AA0054"/>
    <w:rsid w:val="00AA1A31"/>
    <w:rsid w:val="00AA2263"/>
    <w:rsid w:val="00AA2FD9"/>
    <w:rsid w:val="00AA2FF0"/>
    <w:rsid w:val="00AA3ADA"/>
    <w:rsid w:val="00AA7131"/>
    <w:rsid w:val="00AA7F88"/>
    <w:rsid w:val="00AB20A3"/>
    <w:rsid w:val="00AB2A75"/>
    <w:rsid w:val="00AB329C"/>
    <w:rsid w:val="00AB3A42"/>
    <w:rsid w:val="00AB4D41"/>
    <w:rsid w:val="00AB51CD"/>
    <w:rsid w:val="00AB5B14"/>
    <w:rsid w:val="00AB605D"/>
    <w:rsid w:val="00AB673D"/>
    <w:rsid w:val="00AB6839"/>
    <w:rsid w:val="00AC044F"/>
    <w:rsid w:val="00AC0CA2"/>
    <w:rsid w:val="00AC1D81"/>
    <w:rsid w:val="00AC2FA5"/>
    <w:rsid w:val="00AC43B5"/>
    <w:rsid w:val="00AC4D0D"/>
    <w:rsid w:val="00AC598B"/>
    <w:rsid w:val="00AC79D6"/>
    <w:rsid w:val="00AC7F20"/>
    <w:rsid w:val="00AD0BA9"/>
    <w:rsid w:val="00AD167D"/>
    <w:rsid w:val="00AD28E6"/>
    <w:rsid w:val="00AD30E8"/>
    <w:rsid w:val="00AD7CF9"/>
    <w:rsid w:val="00AE25CA"/>
    <w:rsid w:val="00AE25E7"/>
    <w:rsid w:val="00AE5498"/>
    <w:rsid w:val="00AE6BA8"/>
    <w:rsid w:val="00AE79D6"/>
    <w:rsid w:val="00AF1183"/>
    <w:rsid w:val="00AF1717"/>
    <w:rsid w:val="00AF3452"/>
    <w:rsid w:val="00AF52A7"/>
    <w:rsid w:val="00AF65CD"/>
    <w:rsid w:val="00AF67EF"/>
    <w:rsid w:val="00AF6E84"/>
    <w:rsid w:val="00AF6F1E"/>
    <w:rsid w:val="00AF7FB4"/>
    <w:rsid w:val="00B000B4"/>
    <w:rsid w:val="00B00520"/>
    <w:rsid w:val="00B03AF1"/>
    <w:rsid w:val="00B04207"/>
    <w:rsid w:val="00B04E9B"/>
    <w:rsid w:val="00B05BC3"/>
    <w:rsid w:val="00B064A6"/>
    <w:rsid w:val="00B06AA3"/>
    <w:rsid w:val="00B07EC3"/>
    <w:rsid w:val="00B105AE"/>
    <w:rsid w:val="00B15282"/>
    <w:rsid w:val="00B15744"/>
    <w:rsid w:val="00B159BB"/>
    <w:rsid w:val="00B16BF9"/>
    <w:rsid w:val="00B17EBC"/>
    <w:rsid w:val="00B21757"/>
    <w:rsid w:val="00B25191"/>
    <w:rsid w:val="00B267E5"/>
    <w:rsid w:val="00B275E3"/>
    <w:rsid w:val="00B277CE"/>
    <w:rsid w:val="00B303DE"/>
    <w:rsid w:val="00B30E60"/>
    <w:rsid w:val="00B33011"/>
    <w:rsid w:val="00B3408D"/>
    <w:rsid w:val="00B34231"/>
    <w:rsid w:val="00B342B8"/>
    <w:rsid w:val="00B35E9B"/>
    <w:rsid w:val="00B36399"/>
    <w:rsid w:val="00B40CCF"/>
    <w:rsid w:val="00B40DBD"/>
    <w:rsid w:val="00B42202"/>
    <w:rsid w:val="00B43108"/>
    <w:rsid w:val="00B44009"/>
    <w:rsid w:val="00B4560E"/>
    <w:rsid w:val="00B46AE3"/>
    <w:rsid w:val="00B46BE2"/>
    <w:rsid w:val="00B47E8F"/>
    <w:rsid w:val="00B51BA0"/>
    <w:rsid w:val="00B523BA"/>
    <w:rsid w:val="00B527A6"/>
    <w:rsid w:val="00B52973"/>
    <w:rsid w:val="00B53072"/>
    <w:rsid w:val="00B533A8"/>
    <w:rsid w:val="00B53F88"/>
    <w:rsid w:val="00B5605E"/>
    <w:rsid w:val="00B576A3"/>
    <w:rsid w:val="00B60BA1"/>
    <w:rsid w:val="00B60C49"/>
    <w:rsid w:val="00B61ED6"/>
    <w:rsid w:val="00B623D1"/>
    <w:rsid w:val="00B629B0"/>
    <w:rsid w:val="00B63203"/>
    <w:rsid w:val="00B6487C"/>
    <w:rsid w:val="00B650AA"/>
    <w:rsid w:val="00B65E49"/>
    <w:rsid w:val="00B65E77"/>
    <w:rsid w:val="00B67665"/>
    <w:rsid w:val="00B70C86"/>
    <w:rsid w:val="00B70CF3"/>
    <w:rsid w:val="00B71510"/>
    <w:rsid w:val="00B7219F"/>
    <w:rsid w:val="00B723C1"/>
    <w:rsid w:val="00B73CF1"/>
    <w:rsid w:val="00B749DA"/>
    <w:rsid w:val="00B74F1C"/>
    <w:rsid w:val="00B752CA"/>
    <w:rsid w:val="00B753DF"/>
    <w:rsid w:val="00B75574"/>
    <w:rsid w:val="00B759E5"/>
    <w:rsid w:val="00B75A1C"/>
    <w:rsid w:val="00B75CA7"/>
    <w:rsid w:val="00B75D3B"/>
    <w:rsid w:val="00B7692C"/>
    <w:rsid w:val="00B7703F"/>
    <w:rsid w:val="00B772BF"/>
    <w:rsid w:val="00B80336"/>
    <w:rsid w:val="00B80BD5"/>
    <w:rsid w:val="00B80D3B"/>
    <w:rsid w:val="00B8194F"/>
    <w:rsid w:val="00B83D68"/>
    <w:rsid w:val="00B84411"/>
    <w:rsid w:val="00B86E95"/>
    <w:rsid w:val="00B87005"/>
    <w:rsid w:val="00B87879"/>
    <w:rsid w:val="00B87D51"/>
    <w:rsid w:val="00B90EDD"/>
    <w:rsid w:val="00B91FAD"/>
    <w:rsid w:val="00B92D74"/>
    <w:rsid w:val="00B92F0A"/>
    <w:rsid w:val="00B93464"/>
    <w:rsid w:val="00B93B88"/>
    <w:rsid w:val="00B93D51"/>
    <w:rsid w:val="00B967FE"/>
    <w:rsid w:val="00B968B3"/>
    <w:rsid w:val="00BA1D44"/>
    <w:rsid w:val="00BA1D66"/>
    <w:rsid w:val="00BA3C35"/>
    <w:rsid w:val="00BA64F2"/>
    <w:rsid w:val="00BB0FE7"/>
    <w:rsid w:val="00BB1E70"/>
    <w:rsid w:val="00BB2D09"/>
    <w:rsid w:val="00BB2F06"/>
    <w:rsid w:val="00BB5A7C"/>
    <w:rsid w:val="00BB5DB6"/>
    <w:rsid w:val="00BB6FA5"/>
    <w:rsid w:val="00BC08AB"/>
    <w:rsid w:val="00BC336F"/>
    <w:rsid w:val="00BC3DA5"/>
    <w:rsid w:val="00BC4424"/>
    <w:rsid w:val="00BC4808"/>
    <w:rsid w:val="00BC72F3"/>
    <w:rsid w:val="00BC7AD2"/>
    <w:rsid w:val="00BD07AC"/>
    <w:rsid w:val="00BD120A"/>
    <w:rsid w:val="00BD1652"/>
    <w:rsid w:val="00BD31CA"/>
    <w:rsid w:val="00BD366C"/>
    <w:rsid w:val="00BD3F1F"/>
    <w:rsid w:val="00BD3F39"/>
    <w:rsid w:val="00BD4D9A"/>
    <w:rsid w:val="00BD673E"/>
    <w:rsid w:val="00BE0A13"/>
    <w:rsid w:val="00BE17CA"/>
    <w:rsid w:val="00BE48FC"/>
    <w:rsid w:val="00BE53B9"/>
    <w:rsid w:val="00BE668B"/>
    <w:rsid w:val="00BE6BED"/>
    <w:rsid w:val="00BE7211"/>
    <w:rsid w:val="00BE737A"/>
    <w:rsid w:val="00BF1236"/>
    <w:rsid w:val="00BF1489"/>
    <w:rsid w:val="00BF1CF6"/>
    <w:rsid w:val="00BF1DE4"/>
    <w:rsid w:val="00BF2C5E"/>
    <w:rsid w:val="00BF2F62"/>
    <w:rsid w:val="00BF385D"/>
    <w:rsid w:val="00BF48D6"/>
    <w:rsid w:val="00BF6863"/>
    <w:rsid w:val="00C001A2"/>
    <w:rsid w:val="00C02C11"/>
    <w:rsid w:val="00C02CBF"/>
    <w:rsid w:val="00C0341F"/>
    <w:rsid w:val="00C03678"/>
    <w:rsid w:val="00C04A5A"/>
    <w:rsid w:val="00C05C2C"/>
    <w:rsid w:val="00C075F9"/>
    <w:rsid w:val="00C10036"/>
    <w:rsid w:val="00C1095D"/>
    <w:rsid w:val="00C12470"/>
    <w:rsid w:val="00C12B4E"/>
    <w:rsid w:val="00C1494F"/>
    <w:rsid w:val="00C14E79"/>
    <w:rsid w:val="00C166D2"/>
    <w:rsid w:val="00C20102"/>
    <w:rsid w:val="00C20955"/>
    <w:rsid w:val="00C21025"/>
    <w:rsid w:val="00C222A2"/>
    <w:rsid w:val="00C223C7"/>
    <w:rsid w:val="00C261E3"/>
    <w:rsid w:val="00C26D64"/>
    <w:rsid w:val="00C26E11"/>
    <w:rsid w:val="00C27C40"/>
    <w:rsid w:val="00C30099"/>
    <w:rsid w:val="00C30173"/>
    <w:rsid w:val="00C30A7D"/>
    <w:rsid w:val="00C3274F"/>
    <w:rsid w:val="00C32C57"/>
    <w:rsid w:val="00C3329C"/>
    <w:rsid w:val="00C3373C"/>
    <w:rsid w:val="00C33BCC"/>
    <w:rsid w:val="00C34927"/>
    <w:rsid w:val="00C353BE"/>
    <w:rsid w:val="00C35429"/>
    <w:rsid w:val="00C3544C"/>
    <w:rsid w:val="00C35D00"/>
    <w:rsid w:val="00C35D4A"/>
    <w:rsid w:val="00C36D1F"/>
    <w:rsid w:val="00C403EF"/>
    <w:rsid w:val="00C41418"/>
    <w:rsid w:val="00C41C24"/>
    <w:rsid w:val="00C43120"/>
    <w:rsid w:val="00C44440"/>
    <w:rsid w:val="00C467F8"/>
    <w:rsid w:val="00C47409"/>
    <w:rsid w:val="00C50060"/>
    <w:rsid w:val="00C50E11"/>
    <w:rsid w:val="00C51103"/>
    <w:rsid w:val="00C51A66"/>
    <w:rsid w:val="00C52177"/>
    <w:rsid w:val="00C52417"/>
    <w:rsid w:val="00C54999"/>
    <w:rsid w:val="00C55299"/>
    <w:rsid w:val="00C55B5A"/>
    <w:rsid w:val="00C56BC1"/>
    <w:rsid w:val="00C60775"/>
    <w:rsid w:val="00C61316"/>
    <w:rsid w:val="00C61890"/>
    <w:rsid w:val="00C6271E"/>
    <w:rsid w:val="00C63AAD"/>
    <w:rsid w:val="00C656FB"/>
    <w:rsid w:val="00C65AB0"/>
    <w:rsid w:val="00C65AE8"/>
    <w:rsid w:val="00C71D01"/>
    <w:rsid w:val="00C75E34"/>
    <w:rsid w:val="00C75E36"/>
    <w:rsid w:val="00C7631E"/>
    <w:rsid w:val="00C76B38"/>
    <w:rsid w:val="00C7743A"/>
    <w:rsid w:val="00C77467"/>
    <w:rsid w:val="00C77B88"/>
    <w:rsid w:val="00C804C8"/>
    <w:rsid w:val="00C81AD7"/>
    <w:rsid w:val="00C81CD8"/>
    <w:rsid w:val="00C826B1"/>
    <w:rsid w:val="00C82D55"/>
    <w:rsid w:val="00C83DA4"/>
    <w:rsid w:val="00C8480C"/>
    <w:rsid w:val="00C84DF4"/>
    <w:rsid w:val="00C85F90"/>
    <w:rsid w:val="00C86363"/>
    <w:rsid w:val="00C86913"/>
    <w:rsid w:val="00C873F9"/>
    <w:rsid w:val="00C87E7B"/>
    <w:rsid w:val="00C90153"/>
    <w:rsid w:val="00C90161"/>
    <w:rsid w:val="00C9131F"/>
    <w:rsid w:val="00C913A5"/>
    <w:rsid w:val="00C913E4"/>
    <w:rsid w:val="00C9263A"/>
    <w:rsid w:val="00C93254"/>
    <w:rsid w:val="00C947C5"/>
    <w:rsid w:val="00C94D99"/>
    <w:rsid w:val="00C95D6A"/>
    <w:rsid w:val="00C95DC0"/>
    <w:rsid w:val="00C96E83"/>
    <w:rsid w:val="00CA0458"/>
    <w:rsid w:val="00CA07AD"/>
    <w:rsid w:val="00CA2FE9"/>
    <w:rsid w:val="00CA3516"/>
    <w:rsid w:val="00CA35D6"/>
    <w:rsid w:val="00CA3DCE"/>
    <w:rsid w:val="00CA4BD9"/>
    <w:rsid w:val="00CA509D"/>
    <w:rsid w:val="00CA537B"/>
    <w:rsid w:val="00CA6462"/>
    <w:rsid w:val="00CA668F"/>
    <w:rsid w:val="00CA69EA"/>
    <w:rsid w:val="00CA6DD7"/>
    <w:rsid w:val="00CA76D1"/>
    <w:rsid w:val="00CA7903"/>
    <w:rsid w:val="00CA7B17"/>
    <w:rsid w:val="00CA7E24"/>
    <w:rsid w:val="00CB0939"/>
    <w:rsid w:val="00CB3CFF"/>
    <w:rsid w:val="00CB3DA0"/>
    <w:rsid w:val="00CB4A65"/>
    <w:rsid w:val="00CB4CF1"/>
    <w:rsid w:val="00CB5AAF"/>
    <w:rsid w:val="00CB5EB7"/>
    <w:rsid w:val="00CB7CB0"/>
    <w:rsid w:val="00CC0654"/>
    <w:rsid w:val="00CC1DCA"/>
    <w:rsid w:val="00CC21BB"/>
    <w:rsid w:val="00CC2FF8"/>
    <w:rsid w:val="00CC3018"/>
    <w:rsid w:val="00CC37D7"/>
    <w:rsid w:val="00CC4F0B"/>
    <w:rsid w:val="00CC6BB5"/>
    <w:rsid w:val="00CC6BF5"/>
    <w:rsid w:val="00CD068C"/>
    <w:rsid w:val="00CD0B5C"/>
    <w:rsid w:val="00CD0D4E"/>
    <w:rsid w:val="00CD128E"/>
    <w:rsid w:val="00CD13DD"/>
    <w:rsid w:val="00CD17D6"/>
    <w:rsid w:val="00CD32EA"/>
    <w:rsid w:val="00CD375B"/>
    <w:rsid w:val="00CD4D76"/>
    <w:rsid w:val="00CD65DD"/>
    <w:rsid w:val="00CE37FF"/>
    <w:rsid w:val="00CE4721"/>
    <w:rsid w:val="00CE6320"/>
    <w:rsid w:val="00CE632A"/>
    <w:rsid w:val="00CF0AEE"/>
    <w:rsid w:val="00CF1121"/>
    <w:rsid w:val="00CF181A"/>
    <w:rsid w:val="00CF1D9E"/>
    <w:rsid w:val="00CF3C20"/>
    <w:rsid w:val="00CF4126"/>
    <w:rsid w:val="00CF45BA"/>
    <w:rsid w:val="00CF4FC2"/>
    <w:rsid w:val="00CF6068"/>
    <w:rsid w:val="00CF7924"/>
    <w:rsid w:val="00CF7C86"/>
    <w:rsid w:val="00D00687"/>
    <w:rsid w:val="00D00B5A"/>
    <w:rsid w:val="00D0134B"/>
    <w:rsid w:val="00D02419"/>
    <w:rsid w:val="00D02697"/>
    <w:rsid w:val="00D0397A"/>
    <w:rsid w:val="00D047EA"/>
    <w:rsid w:val="00D05065"/>
    <w:rsid w:val="00D051D4"/>
    <w:rsid w:val="00D058B4"/>
    <w:rsid w:val="00D07DC4"/>
    <w:rsid w:val="00D07E28"/>
    <w:rsid w:val="00D10252"/>
    <w:rsid w:val="00D13007"/>
    <w:rsid w:val="00D1301C"/>
    <w:rsid w:val="00D147C3"/>
    <w:rsid w:val="00D14E56"/>
    <w:rsid w:val="00D15738"/>
    <w:rsid w:val="00D15869"/>
    <w:rsid w:val="00D15D68"/>
    <w:rsid w:val="00D15E80"/>
    <w:rsid w:val="00D165A1"/>
    <w:rsid w:val="00D17297"/>
    <w:rsid w:val="00D17D2C"/>
    <w:rsid w:val="00D21264"/>
    <w:rsid w:val="00D2253D"/>
    <w:rsid w:val="00D23785"/>
    <w:rsid w:val="00D24F42"/>
    <w:rsid w:val="00D2548D"/>
    <w:rsid w:val="00D2551E"/>
    <w:rsid w:val="00D26A85"/>
    <w:rsid w:val="00D273D1"/>
    <w:rsid w:val="00D31EBE"/>
    <w:rsid w:val="00D325A0"/>
    <w:rsid w:val="00D33073"/>
    <w:rsid w:val="00D330A0"/>
    <w:rsid w:val="00D33753"/>
    <w:rsid w:val="00D35C6B"/>
    <w:rsid w:val="00D364ED"/>
    <w:rsid w:val="00D372E1"/>
    <w:rsid w:val="00D42217"/>
    <w:rsid w:val="00D42CCC"/>
    <w:rsid w:val="00D43189"/>
    <w:rsid w:val="00D44516"/>
    <w:rsid w:val="00D4474C"/>
    <w:rsid w:val="00D44CC5"/>
    <w:rsid w:val="00D46273"/>
    <w:rsid w:val="00D467E2"/>
    <w:rsid w:val="00D471A2"/>
    <w:rsid w:val="00D4780F"/>
    <w:rsid w:val="00D50BBA"/>
    <w:rsid w:val="00D50E4D"/>
    <w:rsid w:val="00D5178A"/>
    <w:rsid w:val="00D530E7"/>
    <w:rsid w:val="00D53FD8"/>
    <w:rsid w:val="00D548F9"/>
    <w:rsid w:val="00D5540F"/>
    <w:rsid w:val="00D554F1"/>
    <w:rsid w:val="00D561A9"/>
    <w:rsid w:val="00D56731"/>
    <w:rsid w:val="00D56A4F"/>
    <w:rsid w:val="00D6175A"/>
    <w:rsid w:val="00D626C3"/>
    <w:rsid w:val="00D62827"/>
    <w:rsid w:val="00D6428A"/>
    <w:rsid w:val="00D651F7"/>
    <w:rsid w:val="00D65E23"/>
    <w:rsid w:val="00D72B8B"/>
    <w:rsid w:val="00D72EE8"/>
    <w:rsid w:val="00D73738"/>
    <w:rsid w:val="00D751B0"/>
    <w:rsid w:val="00D768EF"/>
    <w:rsid w:val="00D81AED"/>
    <w:rsid w:val="00D82784"/>
    <w:rsid w:val="00D829C9"/>
    <w:rsid w:val="00D82A1C"/>
    <w:rsid w:val="00D83C66"/>
    <w:rsid w:val="00D84C29"/>
    <w:rsid w:val="00D8587A"/>
    <w:rsid w:val="00D85B29"/>
    <w:rsid w:val="00D860EE"/>
    <w:rsid w:val="00D8668D"/>
    <w:rsid w:val="00D86D14"/>
    <w:rsid w:val="00D90964"/>
    <w:rsid w:val="00D90C4B"/>
    <w:rsid w:val="00D91598"/>
    <w:rsid w:val="00D91C8B"/>
    <w:rsid w:val="00D91D07"/>
    <w:rsid w:val="00D93BF1"/>
    <w:rsid w:val="00D94A27"/>
    <w:rsid w:val="00D96AB3"/>
    <w:rsid w:val="00DA24D2"/>
    <w:rsid w:val="00DA2656"/>
    <w:rsid w:val="00DA3835"/>
    <w:rsid w:val="00DA39C0"/>
    <w:rsid w:val="00DA3F94"/>
    <w:rsid w:val="00DA5A7E"/>
    <w:rsid w:val="00DA6DFF"/>
    <w:rsid w:val="00DB07D3"/>
    <w:rsid w:val="00DB5247"/>
    <w:rsid w:val="00DB556B"/>
    <w:rsid w:val="00DB592B"/>
    <w:rsid w:val="00DB6745"/>
    <w:rsid w:val="00DB6BEA"/>
    <w:rsid w:val="00DC3849"/>
    <w:rsid w:val="00DC4463"/>
    <w:rsid w:val="00DC472E"/>
    <w:rsid w:val="00DC4894"/>
    <w:rsid w:val="00DC556C"/>
    <w:rsid w:val="00DC6CA3"/>
    <w:rsid w:val="00DC7D80"/>
    <w:rsid w:val="00DD0D63"/>
    <w:rsid w:val="00DD1EC6"/>
    <w:rsid w:val="00DD2C14"/>
    <w:rsid w:val="00DD4697"/>
    <w:rsid w:val="00DD6A81"/>
    <w:rsid w:val="00DD7A02"/>
    <w:rsid w:val="00DD7F0B"/>
    <w:rsid w:val="00DE0719"/>
    <w:rsid w:val="00DE1EF7"/>
    <w:rsid w:val="00DE25B6"/>
    <w:rsid w:val="00DE29A4"/>
    <w:rsid w:val="00DE2B2B"/>
    <w:rsid w:val="00DE3887"/>
    <w:rsid w:val="00DE4D1C"/>
    <w:rsid w:val="00DE527A"/>
    <w:rsid w:val="00DE56ED"/>
    <w:rsid w:val="00DE57AF"/>
    <w:rsid w:val="00DE5BDF"/>
    <w:rsid w:val="00DE6009"/>
    <w:rsid w:val="00DE6209"/>
    <w:rsid w:val="00DE7779"/>
    <w:rsid w:val="00DF25E4"/>
    <w:rsid w:val="00DF26BF"/>
    <w:rsid w:val="00DF5E76"/>
    <w:rsid w:val="00DF7B33"/>
    <w:rsid w:val="00E02187"/>
    <w:rsid w:val="00E02D93"/>
    <w:rsid w:val="00E02E5B"/>
    <w:rsid w:val="00E02FB9"/>
    <w:rsid w:val="00E05F06"/>
    <w:rsid w:val="00E06792"/>
    <w:rsid w:val="00E07947"/>
    <w:rsid w:val="00E108DE"/>
    <w:rsid w:val="00E10CDD"/>
    <w:rsid w:val="00E11380"/>
    <w:rsid w:val="00E1181D"/>
    <w:rsid w:val="00E1207E"/>
    <w:rsid w:val="00E128EA"/>
    <w:rsid w:val="00E1658A"/>
    <w:rsid w:val="00E16993"/>
    <w:rsid w:val="00E20309"/>
    <w:rsid w:val="00E21887"/>
    <w:rsid w:val="00E21BE7"/>
    <w:rsid w:val="00E21D0A"/>
    <w:rsid w:val="00E21DB5"/>
    <w:rsid w:val="00E22B15"/>
    <w:rsid w:val="00E2435F"/>
    <w:rsid w:val="00E251C2"/>
    <w:rsid w:val="00E3013E"/>
    <w:rsid w:val="00E30699"/>
    <w:rsid w:val="00E30851"/>
    <w:rsid w:val="00E3090D"/>
    <w:rsid w:val="00E3138D"/>
    <w:rsid w:val="00E3318A"/>
    <w:rsid w:val="00E365AA"/>
    <w:rsid w:val="00E36EBC"/>
    <w:rsid w:val="00E41612"/>
    <w:rsid w:val="00E4169D"/>
    <w:rsid w:val="00E42F12"/>
    <w:rsid w:val="00E442B3"/>
    <w:rsid w:val="00E444A7"/>
    <w:rsid w:val="00E448C8"/>
    <w:rsid w:val="00E46167"/>
    <w:rsid w:val="00E47AC3"/>
    <w:rsid w:val="00E514E4"/>
    <w:rsid w:val="00E52033"/>
    <w:rsid w:val="00E52A18"/>
    <w:rsid w:val="00E52EB0"/>
    <w:rsid w:val="00E534DD"/>
    <w:rsid w:val="00E534E0"/>
    <w:rsid w:val="00E57B63"/>
    <w:rsid w:val="00E60115"/>
    <w:rsid w:val="00E6191A"/>
    <w:rsid w:val="00E62CE5"/>
    <w:rsid w:val="00E63DB4"/>
    <w:rsid w:val="00E652C8"/>
    <w:rsid w:val="00E66868"/>
    <w:rsid w:val="00E669FC"/>
    <w:rsid w:val="00E66B8E"/>
    <w:rsid w:val="00E66C4F"/>
    <w:rsid w:val="00E67110"/>
    <w:rsid w:val="00E703D3"/>
    <w:rsid w:val="00E7075A"/>
    <w:rsid w:val="00E71C51"/>
    <w:rsid w:val="00E73B35"/>
    <w:rsid w:val="00E73B4E"/>
    <w:rsid w:val="00E741BB"/>
    <w:rsid w:val="00E744D0"/>
    <w:rsid w:val="00E74AF2"/>
    <w:rsid w:val="00E776EA"/>
    <w:rsid w:val="00E8023D"/>
    <w:rsid w:val="00E804D4"/>
    <w:rsid w:val="00E813F4"/>
    <w:rsid w:val="00E814A9"/>
    <w:rsid w:val="00E81E90"/>
    <w:rsid w:val="00E83516"/>
    <w:rsid w:val="00E835E7"/>
    <w:rsid w:val="00E84134"/>
    <w:rsid w:val="00E862E0"/>
    <w:rsid w:val="00E86864"/>
    <w:rsid w:val="00E86C10"/>
    <w:rsid w:val="00E90BD0"/>
    <w:rsid w:val="00E91723"/>
    <w:rsid w:val="00E91916"/>
    <w:rsid w:val="00E94A3B"/>
    <w:rsid w:val="00E94C4C"/>
    <w:rsid w:val="00E950F9"/>
    <w:rsid w:val="00E955BF"/>
    <w:rsid w:val="00E95730"/>
    <w:rsid w:val="00E95D61"/>
    <w:rsid w:val="00E976ED"/>
    <w:rsid w:val="00E97BC1"/>
    <w:rsid w:val="00EA0010"/>
    <w:rsid w:val="00EA353F"/>
    <w:rsid w:val="00EA4297"/>
    <w:rsid w:val="00EA4575"/>
    <w:rsid w:val="00EA4CD7"/>
    <w:rsid w:val="00EA4F84"/>
    <w:rsid w:val="00EA67E2"/>
    <w:rsid w:val="00EB1CFA"/>
    <w:rsid w:val="00EB31C6"/>
    <w:rsid w:val="00EB3692"/>
    <w:rsid w:val="00EB4C5E"/>
    <w:rsid w:val="00EB6737"/>
    <w:rsid w:val="00EB7D42"/>
    <w:rsid w:val="00EC227E"/>
    <w:rsid w:val="00EC2A78"/>
    <w:rsid w:val="00EC3BA8"/>
    <w:rsid w:val="00EC7C30"/>
    <w:rsid w:val="00EC7D0C"/>
    <w:rsid w:val="00ED2476"/>
    <w:rsid w:val="00ED2FE5"/>
    <w:rsid w:val="00ED3B6D"/>
    <w:rsid w:val="00ED3BCA"/>
    <w:rsid w:val="00ED3EBB"/>
    <w:rsid w:val="00ED4079"/>
    <w:rsid w:val="00ED5FB5"/>
    <w:rsid w:val="00ED6061"/>
    <w:rsid w:val="00ED7CB7"/>
    <w:rsid w:val="00EE13A6"/>
    <w:rsid w:val="00EE1BEA"/>
    <w:rsid w:val="00EE1E44"/>
    <w:rsid w:val="00EE2C4F"/>
    <w:rsid w:val="00EE2C8D"/>
    <w:rsid w:val="00EE4618"/>
    <w:rsid w:val="00EE7099"/>
    <w:rsid w:val="00EE743A"/>
    <w:rsid w:val="00EE79B5"/>
    <w:rsid w:val="00EF0BFC"/>
    <w:rsid w:val="00EF23AC"/>
    <w:rsid w:val="00EF26D2"/>
    <w:rsid w:val="00EF2C49"/>
    <w:rsid w:val="00EF30FC"/>
    <w:rsid w:val="00EF3924"/>
    <w:rsid w:val="00EF4228"/>
    <w:rsid w:val="00EF461C"/>
    <w:rsid w:val="00EF463E"/>
    <w:rsid w:val="00EF66D3"/>
    <w:rsid w:val="00EF78C6"/>
    <w:rsid w:val="00EF7FBC"/>
    <w:rsid w:val="00F02A23"/>
    <w:rsid w:val="00F056EA"/>
    <w:rsid w:val="00F06E52"/>
    <w:rsid w:val="00F06E6A"/>
    <w:rsid w:val="00F079C6"/>
    <w:rsid w:val="00F07A0C"/>
    <w:rsid w:val="00F1204A"/>
    <w:rsid w:val="00F12133"/>
    <w:rsid w:val="00F12375"/>
    <w:rsid w:val="00F12EAE"/>
    <w:rsid w:val="00F14944"/>
    <w:rsid w:val="00F15C00"/>
    <w:rsid w:val="00F17F50"/>
    <w:rsid w:val="00F2132D"/>
    <w:rsid w:val="00F22AB1"/>
    <w:rsid w:val="00F27085"/>
    <w:rsid w:val="00F27BD8"/>
    <w:rsid w:val="00F320E6"/>
    <w:rsid w:val="00F324A4"/>
    <w:rsid w:val="00F330CC"/>
    <w:rsid w:val="00F335D3"/>
    <w:rsid w:val="00F33752"/>
    <w:rsid w:val="00F349DA"/>
    <w:rsid w:val="00F3539E"/>
    <w:rsid w:val="00F35DDD"/>
    <w:rsid w:val="00F37D88"/>
    <w:rsid w:val="00F4132A"/>
    <w:rsid w:val="00F457C4"/>
    <w:rsid w:val="00F459EC"/>
    <w:rsid w:val="00F45B9F"/>
    <w:rsid w:val="00F470FC"/>
    <w:rsid w:val="00F476DD"/>
    <w:rsid w:val="00F50635"/>
    <w:rsid w:val="00F508DB"/>
    <w:rsid w:val="00F51940"/>
    <w:rsid w:val="00F52938"/>
    <w:rsid w:val="00F53D87"/>
    <w:rsid w:val="00F5649B"/>
    <w:rsid w:val="00F56C7A"/>
    <w:rsid w:val="00F57430"/>
    <w:rsid w:val="00F57510"/>
    <w:rsid w:val="00F603DF"/>
    <w:rsid w:val="00F613D1"/>
    <w:rsid w:val="00F61574"/>
    <w:rsid w:val="00F62C9D"/>
    <w:rsid w:val="00F62F56"/>
    <w:rsid w:val="00F63572"/>
    <w:rsid w:val="00F63A65"/>
    <w:rsid w:val="00F63BFC"/>
    <w:rsid w:val="00F648A1"/>
    <w:rsid w:val="00F661E6"/>
    <w:rsid w:val="00F6645B"/>
    <w:rsid w:val="00F666A0"/>
    <w:rsid w:val="00F67E0E"/>
    <w:rsid w:val="00F71640"/>
    <w:rsid w:val="00F71725"/>
    <w:rsid w:val="00F721CA"/>
    <w:rsid w:val="00F73015"/>
    <w:rsid w:val="00F74EF7"/>
    <w:rsid w:val="00F7660A"/>
    <w:rsid w:val="00F76D72"/>
    <w:rsid w:val="00F76E8F"/>
    <w:rsid w:val="00F775F6"/>
    <w:rsid w:val="00F8000D"/>
    <w:rsid w:val="00F80C43"/>
    <w:rsid w:val="00F825A0"/>
    <w:rsid w:val="00F82E9C"/>
    <w:rsid w:val="00F83839"/>
    <w:rsid w:val="00F84A11"/>
    <w:rsid w:val="00F851E5"/>
    <w:rsid w:val="00F853A3"/>
    <w:rsid w:val="00F85491"/>
    <w:rsid w:val="00F86C60"/>
    <w:rsid w:val="00F86F18"/>
    <w:rsid w:val="00F8712F"/>
    <w:rsid w:val="00F92610"/>
    <w:rsid w:val="00F92D5D"/>
    <w:rsid w:val="00F93815"/>
    <w:rsid w:val="00F94424"/>
    <w:rsid w:val="00F95136"/>
    <w:rsid w:val="00F95760"/>
    <w:rsid w:val="00F957AA"/>
    <w:rsid w:val="00F96C24"/>
    <w:rsid w:val="00F97B5A"/>
    <w:rsid w:val="00FA0402"/>
    <w:rsid w:val="00FA1750"/>
    <w:rsid w:val="00FA262F"/>
    <w:rsid w:val="00FA26A2"/>
    <w:rsid w:val="00FA28EE"/>
    <w:rsid w:val="00FA3D6B"/>
    <w:rsid w:val="00FA67C6"/>
    <w:rsid w:val="00FA6AD8"/>
    <w:rsid w:val="00FA75A0"/>
    <w:rsid w:val="00FA770E"/>
    <w:rsid w:val="00FB0C91"/>
    <w:rsid w:val="00FB342F"/>
    <w:rsid w:val="00FB464E"/>
    <w:rsid w:val="00FB541B"/>
    <w:rsid w:val="00FB54F0"/>
    <w:rsid w:val="00FB7AAB"/>
    <w:rsid w:val="00FB7B23"/>
    <w:rsid w:val="00FC1AB0"/>
    <w:rsid w:val="00FC2B9A"/>
    <w:rsid w:val="00FC2FB1"/>
    <w:rsid w:val="00FC4E08"/>
    <w:rsid w:val="00FC5319"/>
    <w:rsid w:val="00FC7274"/>
    <w:rsid w:val="00FD0CA2"/>
    <w:rsid w:val="00FD25BD"/>
    <w:rsid w:val="00FD2D62"/>
    <w:rsid w:val="00FD2E56"/>
    <w:rsid w:val="00FD3D31"/>
    <w:rsid w:val="00FD3DFB"/>
    <w:rsid w:val="00FD47D0"/>
    <w:rsid w:val="00FD4FE4"/>
    <w:rsid w:val="00FD7A15"/>
    <w:rsid w:val="00FE1B3A"/>
    <w:rsid w:val="00FE2834"/>
    <w:rsid w:val="00FE30C3"/>
    <w:rsid w:val="00FE32CD"/>
    <w:rsid w:val="00FE4787"/>
    <w:rsid w:val="00FE515C"/>
    <w:rsid w:val="00FE5170"/>
    <w:rsid w:val="00FE5218"/>
    <w:rsid w:val="00FE6B9D"/>
    <w:rsid w:val="00FE7407"/>
    <w:rsid w:val="00FE7FE7"/>
    <w:rsid w:val="00FF0158"/>
    <w:rsid w:val="00FF0620"/>
    <w:rsid w:val="00FF0959"/>
    <w:rsid w:val="00FF1993"/>
    <w:rsid w:val="00FF2121"/>
    <w:rsid w:val="00FF28A1"/>
    <w:rsid w:val="00FF4F5A"/>
    <w:rsid w:val="00FF656D"/>
    <w:rsid w:val="00FF7E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246D1A"/>
  <w15:chartTrackingRefBased/>
  <w15:docId w15:val="{338FF54A-1674-4F16-95A0-14EC541A03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12C8"/>
  </w:style>
  <w:style w:type="paragraph" w:styleId="Heading1">
    <w:name w:val="heading 1"/>
    <w:basedOn w:val="Normal"/>
    <w:next w:val="Normal"/>
    <w:link w:val="Heading1Char"/>
    <w:uiPriority w:val="9"/>
    <w:qFormat/>
    <w:rsid w:val="0008402D"/>
    <w:pPr>
      <w:pBdr>
        <w:top w:val="single" w:sz="24" w:space="0" w:color="418AB3" w:themeColor="accent1"/>
        <w:left w:val="single" w:sz="24" w:space="0" w:color="418AB3" w:themeColor="accent1"/>
        <w:bottom w:val="single" w:sz="24" w:space="0" w:color="418AB3" w:themeColor="accent1"/>
        <w:right w:val="single" w:sz="24" w:space="0" w:color="418AB3" w:themeColor="accent1"/>
      </w:pBdr>
      <w:shd w:val="clear" w:color="auto" w:fill="418AB3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8402D"/>
    <w:pPr>
      <w:pBdr>
        <w:top w:val="single" w:sz="24" w:space="0" w:color="D7E7F0" w:themeColor="accent1" w:themeTint="33"/>
        <w:left w:val="single" w:sz="24" w:space="0" w:color="D7E7F0" w:themeColor="accent1" w:themeTint="33"/>
        <w:bottom w:val="single" w:sz="24" w:space="0" w:color="D7E7F0" w:themeColor="accent1" w:themeTint="33"/>
        <w:right w:val="single" w:sz="24" w:space="0" w:color="D7E7F0" w:themeColor="accent1" w:themeTint="33"/>
      </w:pBdr>
      <w:shd w:val="clear" w:color="auto" w:fill="D7E7F0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8402D"/>
    <w:pPr>
      <w:pBdr>
        <w:top w:val="single" w:sz="6" w:space="2" w:color="418AB3" w:themeColor="accent1"/>
      </w:pBdr>
      <w:spacing w:before="300" w:after="0"/>
      <w:outlineLvl w:val="2"/>
    </w:pPr>
    <w:rPr>
      <w:caps/>
      <w:color w:val="204458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8402D"/>
    <w:pPr>
      <w:pBdr>
        <w:top w:val="dotted" w:sz="6" w:space="2" w:color="418AB3" w:themeColor="accent1"/>
      </w:pBdr>
      <w:spacing w:before="200" w:after="0"/>
      <w:outlineLvl w:val="3"/>
    </w:pPr>
    <w:rPr>
      <w:caps/>
      <w:color w:val="306785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8402D"/>
    <w:pPr>
      <w:pBdr>
        <w:bottom w:val="single" w:sz="6" w:space="1" w:color="418AB3" w:themeColor="accent1"/>
      </w:pBdr>
      <w:spacing w:before="200" w:after="0"/>
      <w:outlineLvl w:val="4"/>
    </w:pPr>
    <w:rPr>
      <w:caps/>
      <w:color w:val="306785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8402D"/>
    <w:pPr>
      <w:pBdr>
        <w:bottom w:val="dotted" w:sz="6" w:space="1" w:color="418AB3" w:themeColor="accent1"/>
      </w:pBdr>
      <w:spacing w:before="200" w:after="0"/>
      <w:outlineLvl w:val="5"/>
    </w:pPr>
    <w:rPr>
      <w:caps/>
      <w:color w:val="306785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8402D"/>
    <w:pPr>
      <w:spacing w:before="200" w:after="0"/>
      <w:outlineLvl w:val="6"/>
    </w:pPr>
    <w:rPr>
      <w:caps/>
      <w:color w:val="306785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8402D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8402D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8402D"/>
    <w:rPr>
      <w:caps/>
      <w:color w:val="FFFFFF" w:themeColor="background1"/>
      <w:spacing w:val="15"/>
      <w:sz w:val="22"/>
      <w:szCs w:val="22"/>
      <w:shd w:val="clear" w:color="auto" w:fill="418AB3" w:themeFill="accent1"/>
    </w:rPr>
  </w:style>
  <w:style w:type="paragraph" w:styleId="Header">
    <w:name w:val="header"/>
    <w:basedOn w:val="Normal"/>
    <w:link w:val="HeaderChar"/>
    <w:uiPriority w:val="99"/>
    <w:unhideWhenUsed/>
    <w:rsid w:val="00185B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5BD2"/>
  </w:style>
  <w:style w:type="paragraph" w:styleId="Footer">
    <w:name w:val="footer"/>
    <w:basedOn w:val="Normal"/>
    <w:link w:val="FooterChar"/>
    <w:uiPriority w:val="99"/>
    <w:unhideWhenUsed/>
    <w:rsid w:val="00185B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5BD2"/>
  </w:style>
  <w:style w:type="paragraph" w:styleId="Title">
    <w:name w:val="Title"/>
    <w:basedOn w:val="Normal"/>
    <w:next w:val="Normal"/>
    <w:link w:val="TitleChar"/>
    <w:uiPriority w:val="10"/>
    <w:qFormat/>
    <w:rsid w:val="0008402D"/>
    <w:pPr>
      <w:spacing w:before="0" w:after="0"/>
    </w:pPr>
    <w:rPr>
      <w:rFonts w:asciiTheme="majorHAnsi" w:eastAsiaTheme="majorEastAsia" w:hAnsiTheme="majorHAnsi" w:cstheme="majorBidi"/>
      <w:caps/>
      <w:color w:val="418AB3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8402D"/>
    <w:rPr>
      <w:rFonts w:asciiTheme="majorHAnsi" w:eastAsiaTheme="majorEastAsia" w:hAnsiTheme="majorHAnsi" w:cstheme="majorBidi"/>
      <w:caps/>
      <w:color w:val="418AB3" w:themeColor="accent1"/>
      <w:spacing w:val="10"/>
      <w:sz w:val="52"/>
      <w:szCs w:val="52"/>
    </w:rPr>
  </w:style>
  <w:style w:type="character" w:customStyle="1" w:styleId="Heading2Char">
    <w:name w:val="Heading 2 Char"/>
    <w:basedOn w:val="DefaultParagraphFont"/>
    <w:link w:val="Heading2"/>
    <w:uiPriority w:val="9"/>
    <w:rsid w:val="0008402D"/>
    <w:rPr>
      <w:caps/>
      <w:spacing w:val="15"/>
      <w:shd w:val="clear" w:color="auto" w:fill="D7E7F0" w:themeFill="accent1" w:themeFillTint="33"/>
    </w:rPr>
  </w:style>
  <w:style w:type="table" w:styleId="TableGrid">
    <w:name w:val="Table Grid"/>
    <w:basedOn w:val="TableNormal"/>
    <w:uiPriority w:val="39"/>
    <w:rsid w:val="00185B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185BD2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08402D"/>
    <w:rPr>
      <w:caps/>
      <w:color w:val="204458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8402D"/>
    <w:rPr>
      <w:caps/>
      <w:color w:val="306785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8402D"/>
    <w:rPr>
      <w:caps/>
      <w:color w:val="306785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8402D"/>
    <w:rPr>
      <w:caps/>
      <w:color w:val="306785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8402D"/>
    <w:rPr>
      <w:caps/>
      <w:color w:val="306785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8402D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8402D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08402D"/>
    <w:rPr>
      <w:b/>
      <w:bCs/>
      <w:color w:val="306785" w:themeColor="accent1" w:themeShade="BF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8402D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08402D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08402D"/>
    <w:rPr>
      <w:b/>
      <w:bCs/>
    </w:rPr>
  </w:style>
  <w:style w:type="character" w:styleId="Emphasis">
    <w:name w:val="Emphasis"/>
    <w:uiPriority w:val="20"/>
    <w:qFormat/>
    <w:rsid w:val="0008402D"/>
    <w:rPr>
      <w:caps/>
      <w:color w:val="204458" w:themeColor="accent1" w:themeShade="7F"/>
      <w:spacing w:val="5"/>
    </w:rPr>
  </w:style>
  <w:style w:type="paragraph" w:styleId="NoSpacing">
    <w:name w:val="No Spacing"/>
    <w:uiPriority w:val="1"/>
    <w:qFormat/>
    <w:rsid w:val="0008402D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08402D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08402D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8402D"/>
    <w:pPr>
      <w:spacing w:before="240" w:after="240" w:line="240" w:lineRule="auto"/>
      <w:ind w:left="1080" w:right="1080"/>
      <w:jc w:val="center"/>
    </w:pPr>
    <w:rPr>
      <w:color w:val="418AB3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8402D"/>
    <w:rPr>
      <w:color w:val="418AB3" w:themeColor="accent1"/>
      <w:sz w:val="24"/>
      <w:szCs w:val="24"/>
    </w:rPr>
  </w:style>
  <w:style w:type="character" w:styleId="SubtleEmphasis">
    <w:name w:val="Subtle Emphasis"/>
    <w:uiPriority w:val="19"/>
    <w:qFormat/>
    <w:rsid w:val="0008402D"/>
    <w:rPr>
      <w:i/>
      <w:iCs/>
      <w:color w:val="204458" w:themeColor="accent1" w:themeShade="7F"/>
    </w:rPr>
  </w:style>
  <w:style w:type="character" w:styleId="IntenseEmphasis">
    <w:name w:val="Intense Emphasis"/>
    <w:uiPriority w:val="21"/>
    <w:qFormat/>
    <w:rsid w:val="0008402D"/>
    <w:rPr>
      <w:b/>
      <w:bCs/>
      <w:caps/>
      <w:color w:val="204458" w:themeColor="accent1" w:themeShade="7F"/>
      <w:spacing w:val="10"/>
    </w:rPr>
  </w:style>
  <w:style w:type="character" w:styleId="SubtleReference">
    <w:name w:val="Subtle Reference"/>
    <w:uiPriority w:val="31"/>
    <w:qFormat/>
    <w:rsid w:val="0008402D"/>
    <w:rPr>
      <w:b/>
      <w:bCs/>
      <w:color w:val="418AB3" w:themeColor="accent1"/>
    </w:rPr>
  </w:style>
  <w:style w:type="character" w:styleId="IntenseReference">
    <w:name w:val="Intense Reference"/>
    <w:uiPriority w:val="32"/>
    <w:qFormat/>
    <w:rsid w:val="0008402D"/>
    <w:rPr>
      <w:b/>
      <w:bCs/>
      <w:i/>
      <w:iCs/>
      <w:caps/>
      <w:color w:val="418AB3" w:themeColor="accent1"/>
    </w:rPr>
  </w:style>
  <w:style w:type="character" w:styleId="BookTitle">
    <w:name w:val="Book Title"/>
    <w:uiPriority w:val="33"/>
    <w:qFormat/>
    <w:rsid w:val="0008402D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8402D"/>
    <w:pPr>
      <w:outlineLvl w:val="9"/>
    </w:pPr>
  </w:style>
  <w:style w:type="paragraph" w:styleId="ListParagraph">
    <w:name w:val="List Paragraph"/>
    <w:basedOn w:val="Normal"/>
    <w:uiPriority w:val="34"/>
    <w:qFormat/>
    <w:rsid w:val="00A149D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E627E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627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B541B"/>
    <w:rPr>
      <w:color w:val="F59E00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B541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B541B"/>
    <w:rPr>
      <w:color w:val="B2B2B2" w:themeColor="followedHyperlink"/>
      <w:u w:val="single"/>
    </w:rPr>
  </w:style>
  <w:style w:type="paragraph" w:customStyle="1" w:styleId="RowTitle">
    <w:name w:val="Row Title"/>
    <w:basedOn w:val="Normal"/>
    <w:link w:val="RowTitleChar"/>
    <w:qFormat/>
    <w:rsid w:val="004B7574"/>
    <w:pPr>
      <w:spacing w:after="0" w:line="240" w:lineRule="auto"/>
    </w:pPr>
    <w:rPr>
      <w:color w:val="0070C0"/>
      <w:sz w:val="22"/>
      <w:szCs w:val="22"/>
    </w:rPr>
  </w:style>
  <w:style w:type="character" w:customStyle="1" w:styleId="RowTitleChar">
    <w:name w:val="Row Title Char"/>
    <w:basedOn w:val="DefaultParagraphFont"/>
    <w:link w:val="RowTitle"/>
    <w:rsid w:val="004B7574"/>
    <w:rPr>
      <w:color w:val="0070C0"/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16281B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ode">
    <w:name w:val="code"/>
    <w:basedOn w:val="DefaultParagraphFont"/>
    <w:rsid w:val="0016281B"/>
  </w:style>
  <w:style w:type="numbering" w:customStyle="1" w:styleId="CurrentList1">
    <w:name w:val="Current List1"/>
    <w:uiPriority w:val="99"/>
    <w:rsid w:val="001E4361"/>
    <w:pPr>
      <w:numPr>
        <w:numId w:val="9"/>
      </w:numPr>
    </w:pPr>
  </w:style>
  <w:style w:type="table" w:styleId="GridTable2-Accent1">
    <w:name w:val="Grid Table 2 Accent 1"/>
    <w:basedOn w:val="TableNormal"/>
    <w:uiPriority w:val="47"/>
    <w:rsid w:val="007952AA"/>
    <w:pPr>
      <w:spacing w:after="0" w:line="240" w:lineRule="auto"/>
    </w:pPr>
    <w:tblPr>
      <w:tblStyleRowBandSize w:val="1"/>
      <w:tblStyleColBandSize w:val="1"/>
      <w:tblBorders>
        <w:top w:val="single" w:sz="2" w:space="0" w:color="89B9D4" w:themeColor="accent1" w:themeTint="99"/>
        <w:bottom w:val="single" w:sz="2" w:space="0" w:color="89B9D4" w:themeColor="accent1" w:themeTint="99"/>
        <w:insideH w:val="single" w:sz="2" w:space="0" w:color="89B9D4" w:themeColor="accent1" w:themeTint="99"/>
        <w:insideV w:val="single" w:sz="2" w:space="0" w:color="89B9D4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9B9D4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9B9D4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E7F0" w:themeFill="accent1" w:themeFillTint="33"/>
      </w:tcPr>
    </w:tblStylePr>
    <w:tblStylePr w:type="band1Horz">
      <w:tblPr/>
      <w:tcPr>
        <w:shd w:val="clear" w:color="auto" w:fill="D7E7F0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742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85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48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44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44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89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1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52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8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20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05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99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chobh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Marquee">
      <a:dk1>
        <a:srgbClr val="000000"/>
      </a:dk1>
      <a:lt1>
        <a:sysClr val="window" lastClr="FFFFFF"/>
      </a:lt1>
      <a:dk2>
        <a:srgbClr val="5E5E5E"/>
      </a:dk2>
      <a:lt2>
        <a:srgbClr val="DDDDDD"/>
      </a:lt2>
      <a:accent1>
        <a:srgbClr val="418AB3"/>
      </a:accent1>
      <a:accent2>
        <a:srgbClr val="A6B727"/>
      </a:accent2>
      <a:accent3>
        <a:srgbClr val="F69200"/>
      </a:accent3>
      <a:accent4>
        <a:srgbClr val="838383"/>
      </a:accent4>
      <a:accent5>
        <a:srgbClr val="FEC306"/>
      </a:accent5>
      <a:accent6>
        <a:srgbClr val="DF5327"/>
      </a:accent6>
      <a:hlink>
        <a:srgbClr val="F59E00"/>
      </a:hlink>
      <a:folHlink>
        <a:srgbClr val="B2B2B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A6560B-8C89-4772-95F9-43296A7A0D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1</Words>
  <Characters>23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ela Spack</dc:creator>
  <cp:keywords/>
  <dc:description/>
  <cp:lastModifiedBy>Heather Sherwood</cp:lastModifiedBy>
  <cp:revision>4</cp:revision>
  <cp:lastPrinted>2022-06-24T13:42:00Z</cp:lastPrinted>
  <dcterms:created xsi:type="dcterms:W3CDTF">2022-06-24T13:42:00Z</dcterms:created>
  <dcterms:modified xsi:type="dcterms:W3CDTF">2022-06-24T13:42:00Z</dcterms:modified>
</cp:coreProperties>
</file>